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9CE8AF" w14:textId="77777777" w:rsidR="000508EB" w:rsidRPr="000508EB" w:rsidRDefault="000508EB" w:rsidP="000508EB">
      <w:pPr>
        <w:spacing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0508EB">
        <w:rPr>
          <w:rFonts w:ascii="Times New Roman" w:hAnsi="Times New Roman" w:cs="Times New Roman"/>
          <w:sz w:val="40"/>
          <w:szCs w:val="40"/>
        </w:rPr>
        <w:t>ABODEY ERIC</w:t>
      </w:r>
    </w:p>
    <w:p w14:paraId="7F977110" w14:textId="77777777" w:rsidR="000508EB" w:rsidRDefault="000508EB" w:rsidP="000508EB">
      <w:pPr>
        <w:autoSpaceDE w:val="0"/>
        <w:autoSpaceDN w:val="0"/>
        <w:adjustRightInd w:val="0"/>
        <w:spacing w:after="0" w:line="360" w:lineRule="auto"/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606F">
        <w:rPr>
          <w:rFonts w:ascii="Times New Roman" w:hAnsi="Times New Roman" w:cs="Times New Roman"/>
          <w:sz w:val="24"/>
          <w:szCs w:val="24"/>
        </w:rPr>
        <w:t>O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606F">
        <w:rPr>
          <w:rFonts w:ascii="Times New Roman" w:hAnsi="Times New Roman" w:cs="Times New Roman"/>
          <w:sz w:val="24"/>
          <w:szCs w:val="24"/>
        </w:rPr>
        <w:t>BOX 18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E4606F">
        <w:rPr>
          <w:rFonts w:ascii="Times New Roman" w:hAnsi="Times New Roman" w:cs="Times New Roman"/>
          <w:sz w:val="24"/>
          <w:szCs w:val="24"/>
        </w:rPr>
        <w:t xml:space="preserve"> BIBIANI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508EB">
        <w:rPr>
          <w:rFonts w:ascii="Times New Roman" w:hAnsi="Times New Roman" w:cs="Times New Roman"/>
          <w:sz w:val="24"/>
          <w:szCs w:val="24"/>
        </w:rPr>
        <w:t xml:space="preserve"> </w:t>
      </w:r>
      <w:r w:rsidRPr="00E4606F">
        <w:rPr>
          <w:rFonts w:ascii="Times New Roman" w:hAnsi="Times New Roman" w:cs="Times New Roman"/>
          <w:sz w:val="24"/>
          <w:szCs w:val="24"/>
        </w:rPr>
        <w:t>WESTERN</w:t>
      </w:r>
      <w:r>
        <w:rPr>
          <w:rFonts w:ascii="Times New Roman" w:hAnsi="Times New Roman" w:cs="Times New Roman"/>
          <w:sz w:val="24"/>
          <w:szCs w:val="24"/>
        </w:rPr>
        <w:t>-NORTH</w:t>
      </w:r>
      <w:r w:rsidRPr="00E4606F">
        <w:rPr>
          <w:rFonts w:ascii="Times New Roman" w:hAnsi="Times New Roman" w:cs="Times New Roman"/>
          <w:sz w:val="24"/>
          <w:szCs w:val="24"/>
        </w:rPr>
        <w:t xml:space="preserve"> REGION</w:t>
      </w:r>
      <w:r w:rsidRPr="000508EB">
        <w:rPr>
          <w:rFonts w:ascii="Times New Roman" w:hAnsi="Times New Roman" w:cs="Times New Roman"/>
          <w:sz w:val="24"/>
          <w:szCs w:val="24"/>
        </w:rPr>
        <w:t xml:space="preserve">      </w:t>
      </w:r>
    </w:p>
    <w:p w14:paraId="6FD97DCD" w14:textId="77777777" w:rsidR="000508EB" w:rsidRDefault="000508EB" w:rsidP="000508EB">
      <w:pPr>
        <w:autoSpaceDE w:val="0"/>
        <w:autoSpaceDN w:val="0"/>
        <w:adjustRightInd w:val="0"/>
        <w:spacing w:after="0" w:line="36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0508EB">
        <w:rPr>
          <w:rFonts w:ascii="Times New Roman" w:hAnsi="Times New Roman" w:cs="Times New Roman"/>
          <w:sz w:val="24"/>
          <w:szCs w:val="24"/>
        </w:rPr>
        <w:t>PHONE: +233246289287</w:t>
      </w:r>
    </w:p>
    <w:p w14:paraId="05BC1F95" w14:textId="77777777" w:rsidR="000508EB" w:rsidRPr="000508EB" w:rsidRDefault="000508EB" w:rsidP="000508EB">
      <w:pPr>
        <w:autoSpaceDE w:val="0"/>
        <w:autoSpaceDN w:val="0"/>
        <w:adjustRightInd w:val="0"/>
        <w:spacing w:after="0" w:line="360" w:lineRule="auto"/>
        <w:ind w:left="720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:</w:t>
      </w:r>
      <w:r w:rsidRPr="000508EB">
        <w:rPr>
          <w:rFonts w:ascii="Times New Roman" w:hAnsi="Times New Roman" w:cs="Times New Roman"/>
          <w:b/>
          <w:color w:val="000000" w:themeColor="text1"/>
        </w:rPr>
        <w:t xml:space="preserve"> </w:t>
      </w:r>
      <w:hyperlink r:id="rId7" w:history="1">
        <w:r w:rsidRPr="000508EB">
          <w:rPr>
            <w:rStyle w:val="Hyperlink"/>
            <w:rFonts w:ascii="Times New Roman" w:hAnsi="Times New Roman" w:cs="Times New Roman"/>
            <w:bCs/>
            <w:color w:val="000000" w:themeColor="text1"/>
            <w:sz w:val="24"/>
            <w:szCs w:val="24"/>
            <w:u w:val="none"/>
          </w:rPr>
          <w:t>onevc2010@yahoo.com</w:t>
        </w:r>
      </w:hyperlink>
    </w:p>
    <w:p w14:paraId="1D143F38" w14:textId="77777777" w:rsidR="00BF4115" w:rsidRPr="00E4606F" w:rsidRDefault="00BF4115" w:rsidP="00BF4115">
      <w:pPr>
        <w:autoSpaceDE w:val="0"/>
        <w:autoSpaceDN w:val="0"/>
        <w:adjustRightInd w:val="0"/>
        <w:spacing w:after="0"/>
        <w:ind w:left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CCA01A4" w14:textId="77777777" w:rsidR="00B61FDD" w:rsidRPr="00C016C3" w:rsidRDefault="00B61FDD" w:rsidP="00C016C3">
      <w:pPr>
        <w:pStyle w:val="BodyText"/>
        <w:pBdr>
          <w:bottom w:val="single" w:sz="4" w:space="1" w:color="auto"/>
        </w:pBdr>
        <w:spacing w:line="360" w:lineRule="auto"/>
        <w:ind w:firstLine="0"/>
        <w:jc w:val="both"/>
        <w:rPr>
          <w:rFonts w:ascii="Times New Roman" w:hAnsi="Times New Roman"/>
          <w:b/>
          <w:sz w:val="24"/>
          <w:szCs w:val="24"/>
        </w:rPr>
      </w:pPr>
      <w:r w:rsidRPr="00C016C3">
        <w:rPr>
          <w:rFonts w:ascii="Times New Roman" w:hAnsi="Times New Roman"/>
          <w:b/>
          <w:sz w:val="24"/>
          <w:szCs w:val="24"/>
        </w:rPr>
        <w:t>CAREER OBJECTIVE</w:t>
      </w:r>
    </w:p>
    <w:p w14:paraId="0E4D29CF" w14:textId="136FA717" w:rsidR="00C016C3" w:rsidRPr="00B2441D" w:rsidRDefault="00A4478E" w:rsidP="00B2441D">
      <w:pPr>
        <w:pStyle w:val="BodyText"/>
        <w:spacing w:line="360" w:lineRule="auto"/>
        <w:ind w:firstLine="0"/>
        <w:jc w:val="both"/>
        <w:rPr>
          <w:rFonts w:ascii="Times New Roman" w:hAnsi="Times New Roman"/>
          <w:sz w:val="24"/>
          <w:szCs w:val="24"/>
        </w:rPr>
      </w:pPr>
      <w:r w:rsidRPr="00E4606F">
        <w:rPr>
          <w:rFonts w:ascii="Times New Roman" w:hAnsi="Times New Roman"/>
          <w:sz w:val="24"/>
          <w:szCs w:val="24"/>
        </w:rPr>
        <w:t>To gain advanced</w:t>
      </w:r>
      <w:r w:rsidR="00BF4115" w:rsidRPr="00E4606F">
        <w:rPr>
          <w:rFonts w:ascii="Times New Roman" w:hAnsi="Times New Roman"/>
          <w:sz w:val="24"/>
          <w:szCs w:val="24"/>
        </w:rPr>
        <w:t xml:space="preserve"> knowledge and skills in the field of Education</w:t>
      </w:r>
      <w:r w:rsidR="00F645F6">
        <w:rPr>
          <w:rFonts w:ascii="Times New Roman" w:hAnsi="Times New Roman"/>
          <w:sz w:val="24"/>
          <w:szCs w:val="24"/>
        </w:rPr>
        <w:t xml:space="preserve"> and Research</w:t>
      </w:r>
      <w:r w:rsidRPr="00E4606F">
        <w:rPr>
          <w:rFonts w:ascii="Times New Roman" w:hAnsi="Times New Roman"/>
          <w:sz w:val="24"/>
          <w:szCs w:val="24"/>
        </w:rPr>
        <w:t xml:space="preserve"> to co</w:t>
      </w:r>
      <w:r w:rsidR="003C2F11">
        <w:rPr>
          <w:rFonts w:ascii="Times New Roman" w:hAnsi="Times New Roman"/>
          <w:sz w:val="24"/>
          <w:szCs w:val="24"/>
        </w:rPr>
        <w:t xml:space="preserve">ntribute positively towards education and </w:t>
      </w:r>
      <w:r w:rsidRPr="00E4606F">
        <w:rPr>
          <w:rFonts w:ascii="Times New Roman" w:hAnsi="Times New Roman"/>
          <w:sz w:val="24"/>
          <w:szCs w:val="24"/>
        </w:rPr>
        <w:t xml:space="preserve">socio-economic development of Ghana, Africa and the world at large. </w:t>
      </w:r>
    </w:p>
    <w:p w14:paraId="4149B427" w14:textId="77777777" w:rsidR="00C016C3" w:rsidRPr="00C016C3" w:rsidRDefault="00C016C3" w:rsidP="00C016C3">
      <w:pPr>
        <w:pBdr>
          <w:bottom w:val="single" w:sz="4" w:space="1" w:color="auto"/>
        </w:pBd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b/>
          <w:sz w:val="24"/>
          <w:szCs w:val="24"/>
        </w:rPr>
      </w:pPr>
      <w:r w:rsidRPr="00C016C3">
        <w:rPr>
          <w:rFonts w:ascii="Times New Roman" w:eastAsia="Arial Unicode MS" w:hAnsi="Times New Roman" w:cs="Times New Roman"/>
          <w:b/>
          <w:sz w:val="24"/>
          <w:szCs w:val="24"/>
        </w:rPr>
        <w:t>PERSONAL DETAILS</w:t>
      </w:r>
    </w:p>
    <w:p w14:paraId="439120B9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</w:p>
    <w:p w14:paraId="31A129E8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</w:t>
      </w:r>
      <w:r w:rsidR="006850B4">
        <w:rPr>
          <w:rFonts w:ascii="Times New Roman" w:eastAsia="Arial Unicode MS" w:hAnsi="Times New Roman" w:cs="Times New Roman"/>
          <w:sz w:val="24"/>
          <w:szCs w:val="24"/>
        </w:rPr>
        <w:t xml:space="preserve">Surname:             </w:t>
      </w:r>
      <w:r>
        <w:rPr>
          <w:rFonts w:ascii="Times New Roman" w:eastAsia="Arial Unicode MS" w:hAnsi="Times New Roman" w:cs="Times New Roman"/>
          <w:sz w:val="24"/>
          <w:szCs w:val="24"/>
        </w:rPr>
        <w:t>Abodey</w:t>
      </w:r>
    </w:p>
    <w:p w14:paraId="0ED174D0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>First name: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Arial Unicode MS" w:hAnsi="Times New Roman" w:cs="Times New Roman"/>
          <w:sz w:val="24"/>
          <w:szCs w:val="24"/>
        </w:rPr>
        <w:t>Eric</w:t>
      </w:r>
    </w:p>
    <w:p w14:paraId="147B06A3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>Other names: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ab/>
        <w:t xml:space="preserve">        </w:t>
      </w:r>
    </w:p>
    <w:p w14:paraId="4EBA6219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Marital status:      Single</w:t>
      </w:r>
    </w:p>
    <w:p w14:paraId="5F522C7A" w14:textId="77777777" w:rsid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 xml:space="preserve">Nationality:         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 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>Ghanaian</w:t>
      </w:r>
    </w:p>
    <w:p w14:paraId="6E812487" w14:textId="77777777" w:rsidR="00E4606F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  <w:r>
        <w:rPr>
          <w:rFonts w:ascii="Times New Roman" w:eastAsia="Arial Unicode MS" w:hAnsi="Times New Roman" w:cs="Times New Roman"/>
          <w:sz w:val="24"/>
          <w:szCs w:val="24"/>
        </w:rPr>
        <w:t xml:space="preserve">   </w:t>
      </w:r>
      <w:r w:rsidRPr="00C016C3">
        <w:rPr>
          <w:rFonts w:ascii="Times New Roman" w:eastAsia="Arial Unicode MS" w:hAnsi="Times New Roman" w:cs="Times New Roman"/>
          <w:sz w:val="24"/>
          <w:szCs w:val="24"/>
        </w:rPr>
        <w:t xml:space="preserve">Date of Birth: 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      28</w:t>
      </w:r>
      <w:r w:rsidRPr="00C016C3">
        <w:rPr>
          <w:rFonts w:ascii="Times New Roman" w:eastAsia="Arial Unicode MS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Arial Unicode MS" w:hAnsi="Times New Roman" w:cs="Times New Roman"/>
          <w:sz w:val="24"/>
          <w:szCs w:val="24"/>
        </w:rPr>
        <w:t xml:space="preserve"> December, 1985</w:t>
      </w:r>
    </w:p>
    <w:p w14:paraId="6B633192" w14:textId="77777777" w:rsidR="00C016C3" w:rsidRPr="00C016C3" w:rsidRDefault="00C016C3" w:rsidP="00C016C3">
      <w:pPr>
        <w:tabs>
          <w:tab w:val="left" w:pos="360"/>
        </w:tabs>
        <w:spacing w:after="0" w:line="360" w:lineRule="auto"/>
        <w:ind w:right="567"/>
        <w:jc w:val="both"/>
        <w:rPr>
          <w:rFonts w:ascii="Times New Roman" w:eastAsia="Arial Unicode MS" w:hAnsi="Times New Roman" w:cs="Times New Roman"/>
          <w:sz w:val="24"/>
          <w:szCs w:val="24"/>
        </w:rPr>
      </w:pPr>
    </w:p>
    <w:p w14:paraId="5771A8D8" w14:textId="77777777" w:rsidR="00A94365" w:rsidRDefault="00273C06" w:rsidP="00C016C3">
      <w:pPr>
        <w:pBdr>
          <w:bottom w:val="single" w:sz="4" w:space="1" w:color="auto"/>
        </w:pBd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4606F">
        <w:rPr>
          <w:rFonts w:ascii="Times New Roman" w:eastAsia="Calibri" w:hAnsi="Times New Roman" w:cs="Times New Roman"/>
          <w:b/>
          <w:bCs/>
          <w:sz w:val="24"/>
          <w:szCs w:val="24"/>
        </w:rPr>
        <w:t>EDUCATION AND QUALIFICATION</w:t>
      </w:r>
      <w:r w:rsidR="00A94365" w:rsidRPr="00E4606F">
        <w:rPr>
          <w:rFonts w:ascii="Times New Roman" w:eastAsia="Calibri" w:hAnsi="Times New Roman" w:cs="Times New Roman"/>
          <w:b/>
          <w:bCs/>
          <w:sz w:val="24"/>
          <w:szCs w:val="24"/>
        </w:rPr>
        <w:t>S</w:t>
      </w:r>
    </w:p>
    <w:p w14:paraId="48E5B862" w14:textId="30D83F38" w:rsidR="00C00D38" w:rsidRDefault="00C00D38" w:rsidP="004C2924">
      <w:pPr>
        <w:spacing w:line="240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 xml:space="preserve">2019-2022; </w:t>
      </w:r>
      <w:r w:rsidRPr="00C00D38">
        <w:rPr>
          <w:rFonts w:ascii="Times New Roman" w:eastAsia="Calibri" w:hAnsi="Times New Roman" w:cs="Times New Roman"/>
          <w:b/>
          <w:sz w:val="24"/>
          <w:szCs w:val="24"/>
        </w:rPr>
        <w:t>Doctor of Philosophy Special Education</w:t>
      </w:r>
      <w:r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r w:rsidRPr="00C00D38">
        <w:rPr>
          <w:rFonts w:ascii="Times New Roman" w:eastAsia="Calibri" w:hAnsi="Times New Roman" w:cs="Times New Roman"/>
          <w:b/>
          <w:sz w:val="24"/>
          <w:szCs w:val="24"/>
        </w:rPr>
        <w:t>(Candidate),</w:t>
      </w:r>
      <w:r>
        <w:rPr>
          <w:rFonts w:ascii="Times New Roman" w:eastAsia="Calibri" w:hAnsi="Times New Roman" w:cs="Times New Roman"/>
          <w:bCs/>
          <w:sz w:val="24"/>
          <w:szCs w:val="24"/>
        </w:rPr>
        <w:t xml:space="preserve"> University of Cape Coast.</w:t>
      </w:r>
    </w:p>
    <w:p w14:paraId="1E31394D" w14:textId="228E51D2" w:rsidR="00556615" w:rsidRPr="00E4606F" w:rsidRDefault="00556615" w:rsidP="004C2924">
      <w:pPr>
        <w:spacing w:line="240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4606F">
        <w:rPr>
          <w:rFonts w:ascii="Times New Roman" w:eastAsia="Calibri" w:hAnsi="Times New Roman" w:cs="Times New Roman"/>
          <w:bCs/>
          <w:sz w:val="24"/>
          <w:szCs w:val="24"/>
        </w:rPr>
        <w:t>2016-2018</w:t>
      </w:r>
      <w:r w:rsidR="00935CAA">
        <w:rPr>
          <w:rFonts w:ascii="Times New Roman" w:eastAsia="Calibri" w:hAnsi="Times New Roman" w:cs="Times New Roman"/>
          <w:bCs/>
          <w:sz w:val="24"/>
          <w:szCs w:val="24"/>
        </w:rPr>
        <w:t>;</w:t>
      </w:r>
      <w:r w:rsidRPr="00E4606F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6850B4">
        <w:rPr>
          <w:rFonts w:ascii="Times New Roman" w:eastAsia="Calibri" w:hAnsi="Times New Roman" w:cs="Times New Roman"/>
          <w:b/>
          <w:bCs/>
          <w:sz w:val="24"/>
          <w:szCs w:val="24"/>
        </w:rPr>
        <w:t>Master of Philosophy Special Education</w:t>
      </w:r>
      <w:r w:rsidR="006850B4">
        <w:rPr>
          <w:rFonts w:ascii="Times New Roman" w:eastAsia="Calibri" w:hAnsi="Times New Roman" w:cs="Times New Roman"/>
          <w:b/>
          <w:bCs/>
          <w:sz w:val="24"/>
          <w:szCs w:val="24"/>
        </w:rPr>
        <w:t>,</w:t>
      </w:r>
      <w:r w:rsidR="006850B4" w:rsidRPr="006850B4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6850B4" w:rsidRPr="003E2327">
        <w:rPr>
          <w:rFonts w:ascii="Times New Roman" w:eastAsia="Calibri" w:hAnsi="Times New Roman" w:cs="Times New Roman"/>
          <w:bCs/>
          <w:sz w:val="24"/>
          <w:szCs w:val="24"/>
        </w:rPr>
        <w:t>University of Cape Coast.</w:t>
      </w:r>
    </w:p>
    <w:p w14:paraId="616FEE1A" w14:textId="77777777" w:rsidR="00D82CB8" w:rsidRPr="003E2327" w:rsidRDefault="00BF4115" w:rsidP="000163FC">
      <w:pPr>
        <w:tabs>
          <w:tab w:val="left" w:pos="5655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2009-2013</w:t>
      </w:r>
      <w:r w:rsidR="009C40EB" w:rsidRPr="00E4606F">
        <w:rPr>
          <w:rFonts w:ascii="Times New Roman" w:hAnsi="Times New Roman" w:cs="Times New Roman"/>
          <w:sz w:val="24"/>
          <w:szCs w:val="24"/>
        </w:rPr>
        <w:t>;</w:t>
      </w:r>
      <w:r w:rsidR="000163FC" w:rsidRPr="00E4606F">
        <w:rPr>
          <w:rFonts w:ascii="Times New Roman" w:hAnsi="Times New Roman" w:cs="Times New Roman"/>
          <w:sz w:val="24"/>
          <w:szCs w:val="24"/>
        </w:rPr>
        <w:t xml:space="preserve"> </w:t>
      </w:r>
      <w:r w:rsidR="00D82CB8" w:rsidRPr="006850B4">
        <w:rPr>
          <w:rFonts w:ascii="Times New Roman" w:hAnsi="Times New Roman" w:cs="Times New Roman"/>
          <w:b/>
          <w:sz w:val="24"/>
          <w:szCs w:val="24"/>
        </w:rPr>
        <w:t xml:space="preserve">Bed. </w:t>
      </w:r>
      <w:r w:rsidRPr="006850B4">
        <w:rPr>
          <w:rFonts w:ascii="Times New Roman" w:hAnsi="Times New Roman" w:cs="Times New Roman"/>
          <w:b/>
          <w:sz w:val="24"/>
          <w:szCs w:val="24"/>
        </w:rPr>
        <w:t xml:space="preserve">Social </w:t>
      </w:r>
      <w:r w:rsidR="00D82CB8" w:rsidRPr="006850B4">
        <w:rPr>
          <w:rFonts w:ascii="Times New Roman" w:hAnsi="Times New Roman" w:cs="Times New Roman"/>
          <w:b/>
          <w:sz w:val="24"/>
          <w:szCs w:val="24"/>
        </w:rPr>
        <w:t>Sciences (</w:t>
      </w:r>
      <w:r w:rsidRPr="006850B4">
        <w:rPr>
          <w:rFonts w:ascii="Times New Roman" w:hAnsi="Times New Roman" w:cs="Times New Roman"/>
          <w:b/>
          <w:sz w:val="24"/>
          <w:szCs w:val="24"/>
        </w:rPr>
        <w:t>Second Class Upper Division</w:t>
      </w:r>
      <w:r w:rsidR="00867FF5" w:rsidRPr="006850B4">
        <w:rPr>
          <w:rFonts w:ascii="Times New Roman" w:hAnsi="Times New Roman" w:cs="Times New Roman"/>
          <w:b/>
          <w:sz w:val="24"/>
          <w:szCs w:val="24"/>
        </w:rPr>
        <w:t>)</w:t>
      </w:r>
      <w:r w:rsidR="003E2327">
        <w:rPr>
          <w:rFonts w:ascii="Times New Roman" w:hAnsi="Times New Roman" w:cs="Times New Roman"/>
          <w:b/>
          <w:sz w:val="24"/>
          <w:szCs w:val="24"/>
        </w:rPr>
        <w:t>,</w:t>
      </w:r>
      <w:r w:rsidR="003E2327" w:rsidRPr="003E2327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3E2327" w:rsidRPr="003E2327">
        <w:rPr>
          <w:rFonts w:ascii="Times New Roman" w:eastAsia="Calibri" w:hAnsi="Times New Roman" w:cs="Times New Roman"/>
          <w:bCs/>
          <w:sz w:val="24"/>
          <w:szCs w:val="24"/>
        </w:rPr>
        <w:t>University of Cape Coast.</w:t>
      </w:r>
    </w:p>
    <w:p w14:paraId="1E0E3EF4" w14:textId="61EA4402" w:rsidR="00C766F9" w:rsidRDefault="004B2217" w:rsidP="000163FC">
      <w:pPr>
        <w:tabs>
          <w:tab w:val="left" w:pos="56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Master’s </w:t>
      </w:r>
      <w:r w:rsidR="00C766F9">
        <w:rPr>
          <w:rFonts w:ascii="Times New Roman" w:hAnsi="Times New Roman" w:cs="Times New Roman"/>
          <w:b/>
          <w:i/>
          <w:sz w:val="24"/>
          <w:szCs w:val="24"/>
        </w:rPr>
        <w:t xml:space="preserve">Thesis: </w:t>
      </w:r>
      <w:r w:rsidR="00C766F9" w:rsidRPr="00D62A4A">
        <w:rPr>
          <w:rFonts w:ascii="Times New Roman" w:hAnsi="Times New Roman" w:cs="Times New Roman"/>
          <w:i/>
          <w:sz w:val="24"/>
          <w:szCs w:val="24"/>
        </w:rPr>
        <w:t>Access to healthcare services among students with disabilities in Ghana</w:t>
      </w:r>
      <w:r w:rsidR="00D2387E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D2387E" w:rsidRPr="00D2387E">
        <w:rPr>
          <w:rFonts w:ascii="Times New Roman" w:hAnsi="Times New Roman" w:cs="Times New Roman"/>
          <w:b/>
          <w:i/>
          <w:sz w:val="24"/>
          <w:szCs w:val="24"/>
        </w:rPr>
        <w:t>(Grade: Distinction)</w:t>
      </w:r>
      <w:r w:rsidR="00C766F9" w:rsidRPr="00D2387E">
        <w:rPr>
          <w:rFonts w:ascii="Times New Roman" w:hAnsi="Times New Roman" w:cs="Times New Roman"/>
          <w:b/>
          <w:sz w:val="24"/>
          <w:szCs w:val="24"/>
        </w:rPr>
        <w:t>.</w:t>
      </w:r>
    </w:p>
    <w:p w14:paraId="733FF5B0" w14:textId="3DF4C57C" w:rsidR="009B420C" w:rsidRPr="00D2387E" w:rsidRDefault="009B420C" w:rsidP="000163FC">
      <w:pPr>
        <w:tabs>
          <w:tab w:val="left" w:pos="5655"/>
        </w:tabs>
        <w:jc w:val="both"/>
        <w:rPr>
          <w:rFonts w:ascii="Times New Roman" w:hAnsi="Times New Roman" w:cs="Times New Roman"/>
          <w:b/>
          <w:sz w:val="24"/>
          <w:szCs w:val="24"/>
        </w:rPr>
      </w:pPr>
      <w:r w:rsidRPr="009B420C">
        <w:rPr>
          <w:rFonts w:ascii="Times New Roman" w:hAnsi="Times New Roman" w:cs="Times New Roman"/>
          <w:b/>
          <w:i/>
          <w:iCs/>
          <w:sz w:val="24"/>
          <w:szCs w:val="24"/>
        </w:rPr>
        <w:t>PhD Thesis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9B420C">
        <w:rPr>
          <w:rFonts w:ascii="Times New Roman" w:hAnsi="Times New Roman" w:cs="Times New Roman"/>
          <w:bCs/>
          <w:i/>
          <w:iCs/>
          <w:sz w:val="24"/>
          <w:szCs w:val="24"/>
        </w:rPr>
        <w:t>Sexual Health and Academic Experience among Female Adolescents with Visual Impairment in Ghana (On-going)</w:t>
      </w:r>
      <w:r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</w:p>
    <w:p w14:paraId="06B4B830" w14:textId="00155F79" w:rsidR="00FF059C" w:rsidRDefault="00AA62B7" w:rsidP="00FF059C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2002-2005</w:t>
      </w:r>
      <w:r w:rsidR="00A633D8" w:rsidRPr="00E4606F">
        <w:rPr>
          <w:rFonts w:ascii="Times New Roman" w:hAnsi="Times New Roman" w:cs="Times New Roman"/>
          <w:sz w:val="24"/>
          <w:szCs w:val="24"/>
        </w:rPr>
        <w:t xml:space="preserve">: </w:t>
      </w:r>
      <w:r w:rsidR="00867FF5" w:rsidRPr="00E4606F">
        <w:rPr>
          <w:rFonts w:ascii="Times New Roman" w:hAnsi="Times New Roman" w:cs="Times New Roman"/>
          <w:b/>
          <w:sz w:val="24"/>
          <w:szCs w:val="24"/>
        </w:rPr>
        <w:t>W</w:t>
      </w:r>
      <w:r w:rsidR="00DE472A" w:rsidRPr="00E4606F">
        <w:rPr>
          <w:rFonts w:ascii="Times New Roman" w:hAnsi="Times New Roman" w:cs="Times New Roman"/>
          <w:b/>
          <w:sz w:val="24"/>
          <w:szCs w:val="24"/>
        </w:rPr>
        <w:t xml:space="preserve">est Africa Senior Sec. School Cert. </w:t>
      </w:r>
      <w:r w:rsidR="00194125" w:rsidRPr="00E4606F">
        <w:rPr>
          <w:rFonts w:ascii="Times New Roman" w:hAnsi="Times New Roman" w:cs="Times New Roman"/>
          <w:b/>
          <w:sz w:val="24"/>
          <w:szCs w:val="24"/>
        </w:rPr>
        <w:t>Examination,</w:t>
      </w:r>
      <w:r w:rsidR="00BF4115" w:rsidRPr="00E4606F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BF4115" w:rsidRPr="00E4606F">
        <w:rPr>
          <w:rFonts w:ascii="Times New Roman" w:hAnsi="Times New Roman" w:cs="Times New Roman"/>
          <w:b/>
          <w:sz w:val="24"/>
          <w:szCs w:val="24"/>
        </w:rPr>
        <w:t>Bibiani</w:t>
      </w:r>
      <w:proofErr w:type="spellEnd"/>
      <w:r w:rsidR="00BF4115" w:rsidRPr="00E4606F">
        <w:rPr>
          <w:rFonts w:ascii="Times New Roman" w:hAnsi="Times New Roman" w:cs="Times New Roman"/>
          <w:b/>
          <w:sz w:val="24"/>
          <w:szCs w:val="24"/>
        </w:rPr>
        <w:t xml:space="preserve"> Senior High School</w:t>
      </w:r>
      <w:r w:rsidR="00C016C3">
        <w:rPr>
          <w:rFonts w:ascii="Times New Roman" w:hAnsi="Times New Roman" w:cs="Times New Roman"/>
          <w:b/>
          <w:sz w:val="24"/>
          <w:szCs w:val="24"/>
        </w:rPr>
        <w:t>.</w:t>
      </w:r>
    </w:p>
    <w:p w14:paraId="1476C684" w14:textId="77777777" w:rsidR="00B2441D" w:rsidRDefault="00B2441D" w:rsidP="00FF059C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0AB4E5" w14:textId="4EBF3E46" w:rsidR="00FF059C" w:rsidRPr="00FF059C" w:rsidRDefault="00556615" w:rsidP="00FF059C">
      <w:pPr>
        <w:pBdr>
          <w:bottom w:val="single" w:sz="4" w:space="1" w:color="auto"/>
        </w:pBdr>
        <w:jc w:val="both"/>
        <w:rPr>
          <w:rFonts w:ascii="Times New Roman" w:hAnsi="Times New Roman" w:cs="Times New Roman"/>
          <w:b/>
          <w:sz w:val="24"/>
          <w:szCs w:val="24"/>
        </w:rPr>
      </w:pPr>
      <w:r w:rsidRPr="00E4606F">
        <w:rPr>
          <w:rFonts w:ascii="Times New Roman" w:hAnsi="Times New Roman" w:cs="Times New Roman"/>
          <w:b/>
          <w:sz w:val="24"/>
          <w:szCs w:val="24"/>
        </w:rPr>
        <w:lastRenderedPageBreak/>
        <w:t>PUBLICATIONS</w:t>
      </w:r>
    </w:p>
    <w:p w14:paraId="67AF0AFD" w14:textId="059398ED" w:rsidR="008B3F1C" w:rsidRDefault="008B3F1C" w:rsidP="004D78C0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earch of universal health coverage-highlighting the accessibility of health care to students with disabilities in Ghana: A qualitative study. Journal of BMC Health Services Research</w:t>
      </w:r>
    </w:p>
    <w:p w14:paraId="2A856F2D" w14:textId="6CA250C6" w:rsidR="008B3F1C" w:rsidRPr="008B3F1C" w:rsidRDefault="008B3F1C" w:rsidP="008B3F1C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nowledge and sources of accessing sexual and reproductive health information among visually impaired women in Ghana. Journal of </w:t>
      </w:r>
      <w:proofErr w:type="spellStart"/>
      <w:r w:rsidRPr="0058570A">
        <w:rPr>
          <w:rFonts w:ascii="Times New Roman" w:hAnsi="Times New Roman" w:cs="Times New Roman"/>
          <w:i/>
          <w:sz w:val="24"/>
          <w:szCs w:val="24"/>
        </w:rPr>
        <w:t>BioMedCentral</w:t>
      </w:r>
      <w:proofErr w:type="spellEnd"/>
    </w:p>
    <w:p w14:paraId="5BCA9C84" w14:textId="6BF9311D" w:rsidR="00AD3AE9" w:rsidRDefault="00556615" w:rsidP="004D78C0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Differentiated Curriculum: The Perspective of the Special Educationist, Journal of Research on Humanities and Social Sciences. </w:t>
      </w:r>
    </w:p>
    <w:p w14:paraId="51DE2297" w14:textId="362967DD" w:rsidR="00B2441D" w:rsidRPr="00B2441D" w:rsidRDefault="00B2441D" w:rsidP="00B2441D">
      <w:pPr>
        <w:pStyle w:val="ListParagraph"/>
        <w:numPr>
          <w:ilvl w:val="0"/>
          <w:numId w:val="9"/>
        </w:numPr>
        <w:shd w:val="clear" w:color="auto" w:fill="FFFFFF"/>
        <w:spacing w:before="450" w:after="0" w:line="276" w:lineRule="atLeast"/>
        <w:jc w:val="both"/>
        <w:outlineLvl w:val="0"/>
        <w:rPr>
          <w:rFonts w:ascii="Times New Roman" w:eastAsia="Times New Roman" w:hAnsi="Times New Roman" w:cs="Times New Roman"/>
          <w:color w:val="020202"/>
          <w:kern w:val="36"/>
          <w:sz w:val="24"/>
          <w:szCs w:val="24"/>
          <w:lang w:val="en-US" w:eastAsia="en-GH"/>
        </w:rPr>
      </w:pPr>
      <w:r w:rsidRPr="00B2441D">
        <w:rPr>
          <w:rFonts w:ascii="Times New Roman" w:eastAsia="Times New Roman" w:hAnsi="Times New Roman" w:cs="Times New Roman"/>
          <w:color w:val="020202"/>
          <w:kern w:val="36"/>
          <w:sz w:val="24"/>
          <w:szCs w:val="24"/>
          <w:lang w:eastAsia="en-GH"/>
        </w:rPr>
        <w:t>Mass Media Exposure and Women’s Household Decision-Making Capacity in 30 Sub-Saharan African Countries: Analysis of Demographic and Health Surveys</w:t>
      </w:r>
      <w:r w:rsidRPr="00B2441D">
        <w:rPr>
          <w:rFonts w:ascii="Times New Roman" w:eastAsia="Times New Roman" w:hAnsi="Times New Roman" w:cs="Times New Roman"/>
          <w:color w:val="020202"/>
          <w:kern w:val="36"/>
          <w:sz w:val="24"/>
          <w:szCs w:val="24"/>
          <w:lang w:val="en-US" w:eastAsia="en-GH"/>
        </w:rPr>
        <w:t xml:space="preserve">. </w:t>
      </w:r>
      <w:r w:rsidRPr="00B2441D">
        <w:rPr>
          <w:rFonts w:ascii="Times New Roman" w:eastAsia="Times New Roman" w:hAnsi="Times New Roman" w:cs="Times New Roman"/>
          <w:i/>
          <w:iCs/>
          <w:color w:val="020202"/>
          <w:kern w:val="36"/>
          <w:sz w:val="24"/>
          <w:szCs w:val="24"/>
          <w:lang w:val="en-US" w:eastAsia="en-GH"/>
        </w:rPr>
        <w:t>Frontiers in Psychology</w:t>
      </w:r>
      <w:r w:rsidRPr="00B2441D">
        <w:rPr>
          <w:rFonts w:ascii="Times New Roman" w:eastAsia="Times New Roman" w:hAnsi="Times New Roman" w:cs="Times New Roman"/>
          <w:color w:val="020202"/>
          <w:kern w:val="36"/>
          <w:sz w:val="24"/>
          <w:szCs w:val="24"/>
          <w:lang w:val="en-US" w:eastAsia="en-GH"/>
        </w:rPr>
        <w:t xml:space="preserve"> </w:t>
      </w:r>
    </w:p>
    <w:p w14:paraId="5BF23679" w14:textId="77777777" w:rsidR="00273C06" w:rsidRDefault="00DE472A" w:rsidP="003C2F11">
      <w:pPr>
        <w:pBdr>
          <w:bottom w:val="single" w:sz="4" w:space="1" w:color="auto"/>
        </w:pBd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606F">
        <w:rPr>
          <w:rFonts w:ascii="Times New Roman" w:hAnsi="Times New Roman" w:cs="Times New Roman"/>
          <w:b/>
          <w:sz w:val="24"/>
          <w:szCs w:val="24"/>
        </w:rPr>
        <w:t xml:space="preserve">RELEVANT </w:t>
      </w:r>
      <w:r w:rsidR="00273C06" w:rsidRPr="00E4606F">
        <w:rPr>
          <w:rFonts w:ascii="Times New Roman" w:hAnsi="Times New Roman" w:cs="Times New Roman"/>
          <w:b/>
          <w:sz w:val="24"/>
          <w:szCs w:val="24"/>
        </w:rPr>
        <w:t>WORK EXPERIENCE</w:t>
      </w:r>
    </w:p>
    <w:p w14:paraId="05D3FE5E" w14:textId="77777777" w:rsidR="009B420C" w:rsidRPr="003B3EDD" w:rsidRDefault="009B420C" w:rsidP="009B420C">
      <w:r>
        <w:rPr>
          <w:rFonts w:ascii="Times New Roman" w:hAnsi="Times New Roman" w:cs="Times New Roman"/>
          <w:sz w:val="24"/>
          <w:szCs w:val="24"/>
        </w:rPr>
        <w:t>January 2021-April, 2021: Part time Lecturer (</w:t>
      </w:r>
      <w:r w:rsidRPr="00C92042">
        <w:rPr>
          <w:rFonts w:ascii="Times New Roman" w:hAnsi="Times New Roman" w:cs="Times New Roman"/>
          <w:sz w:val="24"/>
          <w:szCs w:val="24"/>
        </w:rPr>
        <w:t xml:space="preserve">Language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C92042">
        <w:rPr>
          <w:rFonts w:ascii="Times New Roman" w:hAnsi="Times New Roman" w:cs="Times New Roman"/>
          <w:sz w:val="24"/>
          <w:szCs w:val="24"/>
        </w:rPr>
        <w:t xml:space="preserve">nd Literacy Development 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C92042">
        <w:rPr>
          <w:rFonts w:ascii="Times New Roman" w:hAnsi="Times New Roman" w:cs="Times New Roman"/>
          <w:sz w:val="24"/>
          <w:szCs w:val="24"/>
        </w:rPr>
        <w:t>n Early Childhood</w:t>
      </w:r>
      <w:r>
        <w:rPr>
          <w:rFonts w:ascii="Times New Roman" w:hAnsi="Times New Roman" w:cs="Times New Roman"/>
          <w:sz w:val="24"/>
          <w:szCs w:val="24"/>
        </w:rPr>
        <w:t>), Institute for Distance and e-Learning, University of Education, Winneba.</w:t>
      </w:r>
    </w:p>
    <w:p w14:paraId="30D201B0" w14:textId="77777777" w:rsidR="009B420C" w:rsidRDefault="009B420C" w:rsidP="009B420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021-April, 2021: Part time Lecturer (Inclusive School Based Inquiry), Institute for Distance and e-Learning, University of Education, Winneba.</w:t>
      </w:r>
    </w:p>
    <w:p w14:paraId="13462A5D" w14:textId="77777777" w:rsidR="009B420C" w:rsidRDefault="009B420C" w:rsidP="003C2F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620AB40" w14:textId="69FFBEC3" w:rsidR="00C016C3" w:rsidRDefault="00B9746B" w:rsidP="003C2F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020- April, 2020: Part time Lecturer (Art in Early Childhood Education), Institute for Distance and e-Learning, University of Education, Winneba.</w:t>
      </w:r>
    </w:p>
    <w:p w14:paraId="3B63D4F5" w14:textId="77777777" w:rsidR="00531EB1" w:rsidRDefault="00531EB1" w:rsidP="003C2F11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E56BAA6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019- Dec, 2019: Part time Lecturer (Child Growth and Development), Institute for Distance and e-Learning, University of Education, Winneba.</w:t>
      </w:r>
    </w:p>
    <w:p w14:paraId="40434AA5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 2019- Dec, 2019: Part time Lecturer (Child Behaviour Management), Institute for Distance and e-Learning, University of Education, Winneba.</w:t>
      </w:r>
    </w:p>
    <w:p w14:paraId="70937BB2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019-May, 2019: Voluntary Assistant Lecturer (Curriculum and Instructional Programming for Children with Special Needs),</w:t>
      </w:r>
      <w:r w:rsidR="00C016C3">
        <w:rPr>
          <w:rFonts w:ascii="Times New Roman" w:hAnsi="Times New Roman" w:cs="Times New Roman"/>
          <w:sz w:val="24"/>
          <w:szCs w:val="24"/>
        </w:rPr>
        <w:t xml:space="preserve"> Department of Basic Education, </w:t>
      </w:r>
      <w:r>
        <w:rPr>
          <w:rFonts w:ascii="Times New Roman" w:hAnsi="Times New Roman" w:cs="Times New Roman"/>
          <w:sz w:val="24"/>
          <w:szCs w:val="24"/>
        </w:rPr>
        <w:t>University of Cape Coast.</w:t>
      </w:r>
    </w:p>
    <w:p w14:paraId="64FD611C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anuary 2019- May, 2019: Voluntary Assistant Lecturer (General Methods of Teaching in Basic Schools), Department of Basic Education, University of Cape Coast.</w:t>
      </w:r>
    </w:p>
    <w:p w14:paraId="67835C57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2018-December, 2018, Voluntary Assistant Lecturer (Education of Children with Learning Disabilities), Department of Basic Education, University of Cape Coast.</w:t>
      </w:r>
    </w:p>
    <w:p w14:paraId="357A6866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86CC4">
        <w:rPr>
          <w:rFonts w:ascii="Times New Roman" w:hAnsi="Times New Roman" w:cs="Times New Roman"/>
          <w:sz w:val="24"/>
          <w:szCs w:val="24"/>
        </w:rPr>
        <w:t>August 2018- Se</w:t>
      </w:r>
      <w:r>
        <w:rPr>
          <w:rFonts w:ascii="Times New Roman" w:hAnsi="Times New Roman" w:cs="Times New Roman"/>
          <w:sz w:val="24"/>
          <w:szCs w:val="24"/>
        </w:rPr>
        <w:t>ptember, 2018: Part time Lecturer, Institute of E</w:t>
      </w:r>
      <w:r w:rsidRPr="00F86CC4">
        <w:rPr>
          <w:rFonts w:ascii="Times New Roman" w:hAnsi="Times New Roman" w:cs="Times New Roman"/>
          <w:sz w:val="24"/>
          <w:szCs w:val="24"/>
        </w:rPr>
        <w:t>ducation</w:t>
      </w:r>
      <w:r>
        <w:rPr>
          <w:rFonts w:ascii="Times New Roman" w:hAnsi="Times New Roman" w:cs="Times New Roman"/>
          <w:sz w:val="24"/>
          <w:szCs w:val="24"/>
        </w:rPr>
        <w:t>, University of Cape Coast.</w:t>
      </w:r>
    </w:p>
    <w:p w14:paraId="3403CF05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, 2017- December, 2017: Part time Lecturer, Institute of Education, University of Cape Coast.</w:t>
      </w:r>
    </w:p>
    <w:p w14:paraId="1129D4FA" w14:textId="77777777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gust, 2016- December, 2016: Voluntary Assistant Lecturer, Department of Geography &amp; Regional Planning, University of Cape Coast.</w:t>
      </w:r>
    </w:p>
    <w:p w14:paraId="0CDC2C5A" w14:textId="0D81C611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lastRenderedPageBreak/>
        <w:t>October, 2014-July, 2016: Teacher</w:t>
      </w:r>
      <w:r w:rsidR="00427375">
        <w:rPr>
          <w:rFonts w:ascii="Times New Roman" w:hAnsi="Times New Roman" w:cs="Times New Roman"/>
          <w:sz w:val="24"/>
          <w:szCs w:val="24"/>
        </w:rPr>
        <w:t xml:space="preserve">, </w:t>
      </w:r>
      <w:r w:rsidRPr="00E4606F">
        <w:rPr>
          <w:rFonts w:ascii="Times New Roman" w:hAnsi="Times New Roman" w:cs="Times New Roman"/>
          <w:sz w:val="24"/>
          <w:szCs w:val="24"/>
        </w:rPr>
        <w:t xml:space="preserve">Tano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Odumasi</w:t>
      </w:r>
      <w:proofErr w:type="spellEnd"/>
      <w:r w:rsidRPr="00E4606F">
        <w:rPr>
          <w:rFonts w:ascii="Times New Roman" w:hAnsi="Times New Roman" w:cs="Times New Roman"/>
          <w:sz w:val="24"/>
          <w:szCs w:val="24"/>
        </w:rPr>
        <w:t xml:space="preserve"> Senior High School, </w:t>
      </w:r>
      <w:r>
        <w:rPr>
          <w:rFonts w:ascii="Times New Roman" w:hAnsi="Times New Roman" w:cs="Times New Roman"/>
          <w:sz w:val="24"/>
          <w:szCs w:val="24"/>
        </w:rPr>
        <w:t xml:space="preserve">Tano </w:t>
      </w:r>
      <w:proofErr w:type="spellStart"/>
      <w:r>
        <w:rPr>
          <w:rFonts w:ascii="Times New Roman" w:hAnsi="Times New Roman" w:cs="Times New Roman"/>
          <w:sz w:val="24"/>
          <w:szCs w:val="24"/>
        </w:rPr>
        <w:t>Odumasi</w:t>
      </w:r>
      <w:proofErr w:type="spellEnd"/>
      <w:r w:rsidRPr="00E4606F">
        <w:rPr>
          <w:rFonts w:ascii="Times New Roman" w:hAnsi="Times New Roman" w:cs="Times New Roman"/>
          <w:sz w:val="24"/>
          <w:szCs w:val="24"/>
        </w:rPr>
        <w:t xml:space="preserve"> (Voluntary Service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59E2EA4" w14:textId="650A8478" w:rsidR="00757BF3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August 2013- September, 2014, Teacher</w:t>
      </w:r>
      <w:r w:rsidR="00427375">
        <w:rPr>
          <w:rFonts w:ascii="Times New Roman" w:hAnsi="Times New Roman" w:cs="Times New Roman"/>
          <w:sz w:val="24"/>
          <w:szCs w:val="24"/>
        </w:rPr>
        <w:t xml:space="preserve">, </w:t>
      </w:r>
      <w:r w:rsidRPr="00E4606F">
        <w:rPr>
          <w:rFonts w:ascii="Times New Roman" w:hAnsi="Times New Roman" w:cs="Times New Roman"/>
          <w:sz w:val="24"/>
          <w:szCs w:val="24"/>
        </w:rPr>
        <w:t xml:space="preserve">Queens Senior High School,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Anhwiaso</w:t>
      </w:r>
      <w:proofErr w:type="spellEnd"/>
      <w:r w:rsidRPr="00E4606F">
        <w:rPr>
          <w:rFonts w:ascii="Times New Roman" w:hAnsi="Times New Roman" w:cs="Times New Roman"/>
          <w:sz w:val="24"/>
          <w:szCs w:val="24"/>
        </w:rPr>
        <w:t>, (National Service Personnel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0704163" w14:textId="36E72DF3" w:rsidR="00757BF3" w:rsidRPr="00E4606F" w:rsidRDefault="00757BF3" w:rsidP="00757BF3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Sept-Dec 2012: </w:t>
      </w:r>
      <w:r w:rsidR="00427375" w:rsidRPr="00E4606F">
        <w:rPr>
          <w:rFonts w:ascii="Times New Roman" w:hAnsi="Times New Roman" w:cs="Times New Roman"/>
          <w:sz w:val="24"/>
          <w:szCs w:val="24"/>
        </w:rPr>
        <w:t>Teacher</w:t>
      </w:r>
      <w:r w:rsidR="00427375">
        <w:rPr>
          <w:rFonts w:ascii="Times New Roman" w:hAnsi="Times New Roman" w:cs="Times New Roman"/>
          <w:sz w:val="24"/>
          <w:szCs w:val="24"/>
        </w:rPr>
        <w:t xml:space="preserve">, </w:t>
      </w:r>
      <w:r w:rsidRPr="00E4606F">
        <w:rPr>
          <w:rFonts w:ascii="Times New Roman" w:hAnsi="Times New Roman" w:cs="Times New Roman"/>
          <w:sz w:val="24"/>
          <w:szCs w:val="24"/>
        </w:rPr>
        <w:t>St Augustine’s College Senior High School, Cape Coas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A96475" w14:textId="77777777" w:rsidR="00427375" w:rsidRDefault="00757BF3" w:rsidP="00FA1DD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May-July 2011: Teacher</w:t>
      </w:r>
      <w:r w:rsidR="004273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Bibiani</w:t>
      </w:r>
      <w:proofErr w:type="spellEnd"/>
      <w:r w:rsidRPr="00E4606F">
        <w:rPr>
          <w:rFonts w:ascii="Times New Roman" w:hAnsi="Times New Roman" w:cs="Times New Roman"/>
          <w:sz w:val="24"/>
          <w:szCs w:val="24"/>
        </w:rPr>
        <w:t xml:space="preserve"> Senior High School,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Bibia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EBE3FD6" w14:textId="2982C87A" w:rsidR="00FA1DD2" w:rsidRDefault="00757BF3" w:rsidP="00FA1DD2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Sept 2005-July 2009: Pupil Teacher, Brightest and Best Preparatory School,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Bibiani</w:t>
      </w:r>
      <w:proofErr w:type="spellEnd"/>
      <w:r w:rsidR="006850B4">
        <w:rPr>
          <w:rFonts w:ascii="Times New Roman" w:hAnsi="Times New Roman" w:cs="Times New Roman"/>
          <w:sz w:val="24"/>
          <w:szCs w:val="24"/>
        </w:rPr>
        <w:t>.</w:t>
      </w:r>
    </w:p>
    <w:p w14:paraId="6D478C4B" w14:textId="77777777" w:rsidR="00CF5387" w:rsidRPr="00CF5387" w:rsidRDefault="00CF5387" w:rsidP="003C451C">
      <w:pPr>
        <w:spacing w:after="0" w:line="360" w:lineRule="auto"/>
        <w:jc w:val="both"/>
        <w:rPr>
          <w:rFonts w:ascii="Times New Roman" w:eastAsia="Arial Unicode MS" w:hAnsi="Times New Roman" w:cs="Times New Roman"/>
          <w:b/>
          <w:sz w:val="24"/>
          <w:szCs w:val="24"/>
        </w:rPr>
      </w:pPr>
      <w:r w:rsidRPr="00CF5387">
        <w:rPr>
          <w:rFonts w:ascii="Times New Roman" w:eastAsia="Arial Unicode MS" w:hAnsi="Times New Roman" w:cs="Times New Roman"/>
          <w:b/>
          <w:sz w:val="24"/>
          <w:szCs w:val="24"/>
        </w:rPr>
        <w:t>WORKSHOPS</w:t>
      </w:r>
    </w:p>
    <w:p w14:paraId="6CDE17CC" w14:textId="77777777" w:rsidR="00CF5387" w:rsidRPr="0067144A" w:rsidRDefault="00CF5387" w:rsidP="003C451C">
      <w:pPr>
        <w:spacing w:after="0" w:line="360" w:lineRule="auto"/>
        <w:jc w:val="both"/>
        <w:rPr>
          <w:rFonts w:eastAsia="Arial Unicode MS"/>
          <w:b/>
          <w:bCs/>
        </w:rPr>
      </w:pPr>
      <w:r>
        <w:rPr>
          <w:rFonts w:eastAsia="Arial Unicode MS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1F7602D" wp14:editId="5A316B4C">
                <wp:simplePos x="0" y="0"/>
                <wp:positionH relativeFrom="column">
                  <wp:posOffset>41275</wp:posOffset>
                </wp:positionH>
                <wp:positionV relativeFrom="paragraph">
                  <wp:posOffset>38735</wp:posOffset>
                </wp:positionV>
                <wp:extent cx="6244590" cy="35560"/>
                <wp:effectExtent l="12700" t="10160" r="10160" b="11430"/>
                <wp:wrapNone/>
                <wp:docPr id="4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44590" cy="3556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D56BEA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2" o:spid="_x0000_s1026" type="#_x0000_t32" style="position:absolute;margin-left:3.25pt;margin-top:3.05pt;width:491.7pt;height:2.8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"/>
            </w:pict>
          </mc:Fallback>
        </mc:AlternateContent>
      </w:r>
    </w:p>
    <w:p w14:paraId="1951AC31" w14:textId="7B6C6979" w:rsidR="00CF5387" w:rsidRDefault="00CF5387" w:rsidP="00DE62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rch 2021: Basic Education Curriculum and </w:t>
      </w:r>
      <w:r w:rsidR="003C451C">
        <w:rPr>
          <w:rFonts w:ascii="Times New Roman" w:hAnsi="Times New Roman" w:cs="Times New Roman"/>
          <w:sz w:val="24"/>
          <w:szCs w:val="24"/>
        </w:rPr>
        <w:t>UEW-Learning Management System (LMS).</w:t>
      </w:r>
    </w:p>
    <w:p w14:paraId="263C894F" w14:textId="65422CF3" w:rsidR="00DE62D1" w:rsidRDefault="00DE62D1" w:rsidP="00DE62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(</w:t>
      </w:r>
      <w:proofErr w:type="spellStart"/>
      <w:r>
        <w:rPr>
          <w:rFonts w:ascii="Times New Roman" w:hAnsi="Times New Roman" w:cs="Times New Roman"/>
          <w:sz w:val="24"/>
          <w:szCs w:val="24"/>
        </w:rPr>
        <w:t>Wado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oyale Hotel, Kumasi, Ashanti Region, Ghana).</w:t>
      </w:r>
    </w:p>
    <w:p w14:paraId="36C35E8A" w14:textId="77777777" w:rsidR="00DE62D1" w:rsidRDefault="00DE62D1" w:rsidP="00DE62D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A3D998" w14:textId="77777777" w:rsidR="00C016C3" w:rsidRPr="00FA1DD2" w:rsidRDefault="005B3534" w:rsidP="00FA1DD2">
      <w:pPr>
        <w:pBdr>
          <w:bottom w:val="single" w:sz="4" w:space="1" w:color="auto"/>
        </w:pBd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b/>
          <w:sz w:val="24"/>
          <w:szCs w:val="24"/>
        </w:rPr>
        <w:t>PRIZES, AWARDS AND VOLUNTARY ACTIVITIES</w:t>
      </w:r>
    </w:p>
    <w:p w14:paraId="1A239B8F" w14:textId="06F3F9DC" w:rsidR="00C00D38" w:rsidRDefault="00DA5513" w:rsidP="00DA551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n’s Excellence Award for Outstanding Thesis-2019.</w:t>
      </w:r>
    </w:p>
    <w:p w14:paraId="58C52065" w14:textId="4BB3AFB6" w:rsidR="00730A2B" w:rsidRDefault="00730A2B" w:rsidP="00DA551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 of Ghana Scholarship Winner-2018.</w:t>
      </w:r>
    </w:p>
    <w:p w14:paraId="4768AE76" w14:textId="503C8194" w:rsidR="00925B41" w:rsidRDefault="00925B41" w:rsidP="00DA551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uel and Emelia Brew-Butler-SGS/GRASAG, UCC Research Grant Winner-2018.</w:t>
      </w:r>
    </w:p>
    <w:p w14:paraId="7A4BA627" w14:textId="77777777" w:rsidR="00025F1A" w:rsidRPr="00E4606F" w:rsidRDefault="00063245" w:rsidP="00DA5513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June, 2015-Up to date: Youth President, Trinity Assemblies of God Church, </w:t>
      </w:r>
      <w:proofErr w:type="spellStart"/>
      <w:r w:rsidRPr="00E4606F">
        <w:rPr>
          <w:rFonts w:ascii="Times New Roman" w:hAnsi="Times New Roman" w:cs="Times New Roman"/>
          <w:sz w:val="24"/>
          <w:szCs w:val="24"/>
        </w:rPr>
        <w:t>Bibiani</w:t>
      </w:r>
      <w:proofErr w:type="spellEnd"/>
    </w:p>
    <w:p w14:paraId="43322CF7" w14:textId="77777777" w:rsidR="00063245" w:rsidRPr="00E4606F" w:rsidRDefault="00063245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F3D0E0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2-2013 Welfare Chairman, Atlantic Hall, University of Cape Coast, Cape Coast</w:t>
      </w:r>
    </w:p>
    <w:p w14:paraId="02A116B7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8F12F56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1-2012 Bible Study Coordinator, Atlantic Hall Christian Council, University of Cape Coast, Cape Coast</w:t>
      </w:r>
    </w:p>
    <w:p w14:paraId="57B1F3AC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DE00F2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10-2011</w:t>
      </w:r>
      <w:r w:rsidR="00194125"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vangelism Director, Atlantic Hall Christian Council, University of Cape Coast, Cape Coast</w:t>
      </w:r>
      <w:r w:rsidR="00194125" w:rsidRPr="00E4606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3FD74098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D5EAA6" w14:textId="77777777" w:rsidR="00025F1A" w:rsidRPr="00E4606F" w:rsidRDefault="00025F1A" w:rsidP="00DA5513">
      <w:pPr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>2008-2010 Youth Secretary</w:t>
      </w:r>
      <w:r w:rsidR="00194125"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rinity Assemblies of God</w:t>
      </w:r>
      <w:r w:rsidR="00194125"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hurch</w:t>
      </w:r>
      <w:r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E4606F">
        <w:rPr>
          <w:rFonts w:ascii="Times New Roman" w:hAnsi="Times New Roman" w:cs="Times New Roman"/>
          <w:color w:val="000000" w:themeColor="text1"/>
          <w:sz w:val="24"/>
          <w:szCs w:val="24"/>
        </w:rPr>
        <w:t>Bibiani</w:t>
      </w:r>
      <w:proofErr w:type="spellEnd"/>
    </w:p>
    <w:p w14:paraId="0C97BD92" w14:textId="77777777" w:rsidR="0045646C" w:rsidRDefault="0045646C" w:rsidP="00486E95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5046A8" w14:textId="77777777" w:rsidR="002C447B" w:rsidRPr="00E4606F" w:rsidRDefault="002C447B" w:rsidP="004329AA">
      <w:pPr>
        <w:pBdr>
          <w:bottom w:val="single" w:sz="4" w:space="1" w:color="auto"/>
        </w:pBd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606F">
        <w:rPr>
          <w:rFonts w:ascii="Times New Roman" w:hAnsi="Times New Roman" w:cs="Times New Roman"/>
          <w:b/>
          <w:sz w:val="24"/>
          <w:szCs w:val="24"/>
        </w:rPr>
        <w:t>INTEREST</w:t>
      </w:r>
      <w:r w:rsidR="004904C3" w:rsidRPr="00E4606F">
        <w:rPr>
          <w:rFonts w:ascii="Times New Roman" w:hAnsi="Times New Roman" w:cs="Times New Roman"/>
          <w:b/>
          <w:sz w:val="24"/>
          <w:szCs w:val="24"/>
        </w:rPr>
        <w:t>S</w:t>
      </w:r>
    </w:p>
    <w:p w14:paraId="06B372DA" w14:textId="77777777" w:rsidR="006850B4" w:rsidRDefault="004329AA" w:rsidP="006850B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850B4">
        <w:rPr>
          <w:rFonts w:ascii="Times New Roman" w:hAnsi="Times New Roman" w:cs="Times New Roman"/>
          <w:sz w:val="24"/>
          <w:szCs w:val="24"/>
        </w:rPr>
        <w:t>I have strong passion for t</w:t>
      </w:r>
      <w:r w:rsidR="00556615" w:rsidRPr="006850B4">
        <w:rPr>
          <w:rFonts w:ascii="Times New Roman" w:hAnsi="Times New Roman" w:cs="Times New Roman"/>
          <w:sz w:val="24"/>
          <w:szCs w:val="24"/>
        </w:rPr>
        <w:t>eaching</w:t>
      </w:r>
      <w:r w:rsidRPr="006850B4">
        <w:rPr>
          <w:rFonts w:ascii="Times New Roman" w:hAnsi="Times New Roman" w:cs="Times New Roman"/>
          <w:sz w:val="24"/>
          <w:szCs w:val="24"/>
        </w:rPr>
        <w:t xml:space="preserve"> and lecturing.</w:t>
      </w:r>
      <w:r w:rsidR="00293D8A" w:rsidRPr="006850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49C42D" w14:textId="77777777" w:rsidR="006850B4" w:rsidRDefault="004329AA" w:rsidP="006850B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850B4">
        <w:rPr>
          <w:rFonts w:ascii="Times New Roman" w:hAnsi="Times New Roman" w:cs="Times New Roman"/>
          <w:sz w:val="24"/>
          <w:szCs w:val="24"/>
        </w:rPr>
        <w:t>Researching into</w:t>
      </w:r>
      <w:r w:rsidR="006850B4">
        <w:rPr>
          <w:rFonts w:ascii="Times New Roman" w:hAnsi="Times New Roman" w:cs="Times New Roman"/>
          <w:sz w:val="24"/>
          <w:szCs w:val="24"/>
        </w:rPr>
        <w:t xml:space="preserve"> children </w:t>
      </w:r>
      <w:r w:rsidRPr="006850B4">
        <w:rPr>
          <w:rFonts w:ascii="Times New Roman" w:hAnsi="Times New Roman" w:cs="Times New Roman"/>
          <w:sz w:val="24"/>
          <w:szCs w:val="24"/>
        </w:rPr>
        <w:t>with disabilities, women, and the vulnerable in our society.</w:t>
      </w:r>
    </w:p>
    <w:p w14:paraId="01F7C7EB" w14:textId="77777777" w:rsidR="006850B4" w:rsidRDefault="004329AA" w:rsidP="001E3C6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850B4">
        <w:rPr>
          <w:rFonts w:ascii="Times New Roman" w:hAnsi="Times New Roman" w:cs="Times New Roman"/>
          <w:sz w:val="24"/>
          <w:szCs w:val="24"/>
        </w:rPr>
        <w:t>Reading inspirational books</w:t>
      </w:r>
      <w:r w:rsidR="006850B4" w:rsidRPr="006850B4">
        <w:rPr>
          <w:rFonts w:ascii="Times New Roman" w:hAnsi="Times New Roman" w:cs="Times New Roman"/>
          <w:sz w:val="24"/>
          <w:szCs w:val="24"/>
        </w:rPr>
        <w:t>, articles/publications and thesis.</w:t>
      </w:r>
    </w:p>
    <w:p w14:paraId="19BD467C" w14:textId="77777777" w:rsidR="00556615" w:rsidRPr="006850B4" w:rsidRDefault="00E4606F" w:rsidP="001E3C69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850B4">
        <w:rPr>
          <w:rFonts w:ascii="Times New Roman" w:hAnsi="Times New Roman" w:cs="Times New Roman"/>
          <w:sz w:val="24"/>
          <w:szCs w:val="24"/>
        </w:rPr>
        <w:t>Preaching</w:t>
      </w:r>
      <w:r w:rsidR="007C14B2" w:rsidRPr="006850B4">
        <w:rPr>
          <w:rFonts w:ascii="Times New Roman" w:hAnsi="Times New Roman" w:cs="Times New Roman"/>
          <w:sz w:val="24"/>
          <w:szCs w:val="24"/>
        </w:rPr>
        <w:t xml:space="preserve"> of the gospel</w:t>
      </w:r>
      <w:r w:rsidR="00A006B3" w:rsidRPr="006850B4">
        <w:rPr>
          <w:rFonts w:ascii="Times New Roman" w:hAnsi="Times New Roman" w:cs="Times New Roman"/>
          <w:sz w:val="24"/>
          <w:szCs w:val="24"/>
        </w:rPr>
        <w:t>.</w:t>
      </w:r>
    </w:p>
    <w:p w14:paraId="0D45BACD" w14:textId="77777777" w:rsidR="001E3C69" w:rsidRDefault="00EB1BD5" w:rsidP="006850B4">
      <w:pPr>
        <w:pBdr>
          <w:bottom w:val="single" w:sz="4" w:space="1" w:color="auto"/>
        </w:pBd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E4606F">
        <w:rPr>
          <w:rFonts w:ascii="Times New Roman" w:hAnsi="Times New Roman" w:cs="Times New Roman"/>
          <w:b/>
          <w:sz w:val="24"/>
          <w:szCs w:val="24"/>
        </w:rPr>
        <w:lastRenderedPageBreak/>
        <w:t>REFEREES</w:t>
      </w:r>
    </w:p>
    <w:p w14:paraId="471BF3FC" w14:textId="77777777" w:rsidR="00741FCE" w:rsidRDefault="00E4606F" w:rsidP="00741FC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Mr</w:t>
      </w:r>
      <w:r w:rsidR="00741FCE">
        <w:rPr>
          <w:rFonts w:ascii="Times New Roman" w:hAnsi="Times New Roman" w:cs="Times New Roman"/>
          <w:sz w:val="24"/>
          <w:szCs w:val="24"/>
        </w:rPr>
        <w:t>.</w:t>
      </w:r>
      <w:r w:rsidRPr="00E4606F">
        <w:rPr>
          <w:rFonts w:ascii="Times New Roman" w:hAnsi="Times New Roman" w:cs="Times New Roman"/>
          <w:sz w:val="24"/>
          <w:szCs w:val="24"/>
        </w:rPr>
        <w:t xml:space="preserve"> Paul Baidoo</w:t>
      </w:r>
    </w:p>
    <w:p w14:paraId="166BD627" w14:textId="77777777" w:rsidR="00741FCE" w:rsidRDefault="00741FCE" w:rsidP="00741FCE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741FCE">
        <w:rPr>
          <w:rFonts w:ascii="Times New Roman" w:hAnsi="Times New Roman" w:cs="Times New Roman"/>
          <w:sz w:val="24"/>
          <w:szCs w:val="24"/>
        </w:rPr>
        <w:t>Department of Geography and Regional Planning</w:t>
      </w:r>
    </w:p>
    <w:p w14:paraId="42035435" w14:textId="77777777" w:rsidR="00741FCE" w:rsidRPr="00741FCE" w:rsidRDefault="00741FCE" w:rsidP="00741FCE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>University of Cape Coast</w:t>
      </w:r>
    </w:p>
    <w:p w14:paraId="14C25E62" w14:textId="77777777" w:rsidR="00E4606F" w:rsidRPr="00E4606F" w:rsidRDefault="00741FCE" w:rsidP="00E4606F">
      <w:pPr>
        <w:pStyle w:val="ListParagraph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5baidoo@gmail.com</w:t>
      </w:r>
    </w:p>
    <w:p w14:paraId="7FAB8301" w14:textId="77777777" w:rsidR="00293D8A" w:rsidRPr="00E4606F" w:rsidRDefault="003C2F11" w:rsidP="00556615">
      <w:pPr>
        <w:pStyle w:val="HTMLPreformatted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.</w:t>
      </w:r>
      <w:r w:rsidR="00293D8A" w:rsidRPr="00E4606F">
        <w:rPr>
          <w:rFonts w:ascii="Times New Roman" w:hAnsi="Times New Roman" w:cs="Times New Roman"/>
          <w:sz w:val="24"/>
          <w:szCs w:val="24"/>
        </w:rPr>
        <w:t xml:space="preserve"> Simon </w:t>
      </w:r>
      <w:proofErr w:type="spellStart"/>
      <w:r w:rsidR="00293D8A" w:rsidRPr="00E4606F">
        <w:rPr>
          <w:rFonts w:ascii="Times New Roman" w:hAnsi="Times New Roman" w:cs="Times New Roman"/>
          <w:sz w:val="24"/>
          <w:szCs w:val="24"/>
        </w:rPr>
        <w:t>Mariwah</w:t>
      </w:r>
      <w:proofErr w:type="spellEnd"/>
    </w:p>
    <w:p w14:paraId="71CDC069" w14:textId="77777777" w:rsidR="00293D8A" w:rsidRPr="00E4606F" w:rsidRDefault="00556615" w:rsidP="00556615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293D8A" w:rsidRPr="00E4606F">
        <w:rPr>
          <w:rFonts w:ascii="Times New Roman" w:hAnsi="Times New Roman" w:cs="Times New Roman"/>
          <w:sz w:val="24"/>
          <w:szCs w:val="24"/>
        </w:rPr>
        <w:t>Department of Geography and Regional Planning</w:t>
      </w:r>
    </w:p>
    <w:p w14:paraId="7D5B7081" w14:textId="77777777" w:rsidR="00293D8A" w:rsidRPr="00E4606F" w:rsidRDefault="00556615" w:rsidP="00556615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293D8A" w:rsidRPr="00E4606F">
        <w:rPr>
          <w:rFonts w:ascii="Times New Roman" w:hAnsi="Times New Roman" w:cs="Times New Roman"/>
          <w:sz w:val="24"/>
          <w:szCs w:val="24"/>
        </w:rPr>
        <w:t>University of Cape Coast</w:t>
      </w:r>
    </w:p>
    <w:p w14:paraId="37F80883" w14:textId="77777777" w:rsidR="00B30147" w:rsidRPr="006850B4" w:rsidRDefault="00556615" w:rsidP="006850B4">
      <w:pPr>
        <w:pStyle w:val="HTMLPreformatted"/>
        <w:rPr>
          <w:rFonts w:ascii="Times New Roman" w:hAnsi="Times New Roman" w:cs="Times New Roman"/>
          <w:sz w:val="24"/>
          <w:szCs w:val="24"/>
        </w:rPr>
      </w:pPr>
      <w:r w:rsidRPr="00E4606F">
        <w:rPr>
          <w:rFonts w:ascii="Times New Roman" w:hAnsi="Times New Roman" w:cs="Times New Roman"/>
          <w:sz w:val="24"/>
          <w:szCs w:val="24"/>
        </w:rPr>
        <w:t xml:space="preserve">      </w:t>
      </w:r>
      <w:r w:rsidR="00741FCE">
        <w:rPr>
          <w:rFonts w:ascii="Times New Roman" w:hAnsi="Times New Roman" w:cs="Times New Roman"/>
          <w:sz w:val="24"/>
          <w:szCs w:val="24"/>
        </w:rPr>
        <w:t xml:space="preserve">         </w:t>
      </w:r>
      <w:hyperlink r:id="rId8" w:history="1">
        <w:r w:rsidR="00293D8A" w:rsidRPr="007C14B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smariwah@ucc.edu.gh</w:t>
        </w:r>
      </w:hyperlink>
    </w:p>
    <w:sectPr w:rsidR="00B30147" w:rsidRPr="006850B4" w:rsidSect="000163FC">
      <w:footerReference w:type="default" r:id="rId9"/>
      <w:pgSz w:w="12240" w:h="15840"/>
      <w:pgMar w:top="1440" w:right="1440" w:bottom="1440" w:left="17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B9798" w14:textId="77777777" w:rsidR="00D0798C" w:rsidRDefault="00D0798C" w:rsidP="003D664B">
      <w:pPr>
        <w:spacing w:after="0" w:line="240" w:lineRule="auto"/>
      </w:pPr>
      <w:r>
        <w:separator/>
      </w:r>
    </w:p>
  </w:endnote>
  <w:endnote w:type="continuationSeparator" w:id="0">
    <w:p w14:paraId="5B13DC04" w14:textId="77777777" w:rsidR="00D0798C" w:rsidRDefault="00D0798C" w:rsidP="003D6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588355"/>
      <w:docPartObj>
        <w:docPartGallery w:val="Page Numbers (Bottom of Page)"/>
        <w:docPartUnique/>
      </w:docPartObj>
    </w:sdtPr>
    <w:sdtEndPr/>
    <w:sdtContent>
      <w:p w14:paraId="1C9189A5" w14:textId="77777777" w:rsidR="00025F1A" w:rsidRDefault="006D611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06CE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5A4C92" w14:textId="77777777" w:rsidR="00025F1A" w:rsidRDefault="00025F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215F97" w14:textId="77777777" w:rsidR="00D0798C" w:rsidRDefault="00D0798C" w:rsidP="003D664B">
      <w:pPr>
        <w:spacing w:after="0" w:line="240" w:lineRule="auto"/>
      </w:pPr>
      <w:r>
        <w:separator/>
      </w:r>
    </w:p>
  </w:footnote>
  <w:footnote w:type="continuationSeparator" w:id="0">
    <w:p w14:paraId="19CAD856" w14:textId="77777777" w:rsidR="00D0798C" w:rsidRDefault="00D0798C" w:rsidP="003D66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E1EDC"/>
    <w:multiLevelType w:val="hybridMultilevel"/>
    <w:tmpl w:val="D7F6B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E3CAC"/>
    <w:multiLevelType w:val="hybridMultilevel"/>
    <w:tmpl w:val="AEBAA3D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EF4EAF"/>
    <w:multiLevelType w:val="hybridMultilevel"/>
    <w:tmpl w:val="F5BCCA46"/>
    <w:lvl w:ilvl="0" w:tplc="38662C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6A071A"/>
    <w:multiLevelType w:val="multilevel"/>
    <w:tmpl w:val="5D96D47E"/>
    <w:lvl w:ilvl="0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506"/>
        </w:tabs>
        <w:ind w:left="1506" w:hanging="360"/>
      </w:pPr>
    </w:lvl>
    <w:lvl w:ilvl="2" w:tentative="1">
      <w:start w:val="1"/>
      <w:numFmt w:val="decimal"/>
      <w:lvlText w:val="%3."/>
      <w:lvlJc w:val="left"/>
      <w:pPr>
        <w:tabs>
          <w:tab w:val="num" w:pos="2226"/>
        </w:tabs>
        <w:ind w:left="2226" w:hanging="360"/>
      </w:pPr>
    </w:lvl>
    <w:lvl w:ilvl="3" w:tentative="1">
      <w:start w:val="1"/>
      <w:numFmt w:val="decimal"/>
      <w:lvlText w:val="%4."/>
      <w:lvlJc w:val="left"/>
      <w:pPr>
        <w:tabs>
          <w:tab w:val="num" w:pos="2946"/>
        </w:tabs>
        <w:ind w:left="2946" w:hanging="360"/>
      </w:pPr>
    </w:lvl>
    <w:lvl w:ilvl="4" w:tentative="1">
      <w:start w:val="1"/>
      <w:numFmt w:val="decimal"/>
      <w:lvlText w:val="%5."/>
      <w:lvlJc w:val="left"/>
      <w:pPr>
        <w:tabs>
          <w:tab w:val="num" w:pos="3666"/>
        </w:tabs>
        <w:ind w:left="3666" w:hanging="360"/>
      </w:pPr>
    </w:lvl>
    <w:lvl w:ilvl="5" w:tentative="1">
      <w:start w:val="1"/>
      <w:numFmt w:val="decimal"/>
      <w:lvlText w:val="%6."/>
      <w:lvlJc w:val="left"/>
      <w:pPr>
        <w:tabs>
          <w:tab w:val="num" w:pos="4386"/>
        </w:tabs>
        <w:ind w:left="4386" w:hanging="360"/>
      </w:pPr>
    </w:lvl>
    <w:lvl w:ilvl="6" w:tentative="1">
      <w:start w:val="1"/>
      <w:numFmt w:val="decimal"/>
      <w:lvlText w:val="%7."/>
      <w:lvlJc w:val="left"/>
      <w:pPr>
        <w:tabs>
          <w:tab w:val="num" w:pos="5106"/>
        </w:tabs>
        <w:ind w:left="5106" w:hanging="360"/>
      </w:pPr>
    </w:lvl>
    <w:lvl w:ilvl="7" w:tentative="1">
      <w:start w:val="1"/>
      <w:numFmt w:val="decimal"/>
      <w:lvlText w:val="%8."/>
      <w:lvlJc w:val="left"/>
      <w:pPr>
        <w:tabs>
          <w:tab w:val="num" w:pos="5826"/>
        </w:tabs>
        <w:ind w:left="5826" w:hanging="360"/>
      </w:pPr>
    </w:lvl>
    <w:lvl w:ilvl="8" w:tentative="1">
      <w:start w:val="1"/>
      <w:numFmt w:val="decimal"/>
      <w:lvlText w:val="%9."/>
      <w:lvlJc w:val="left"/>
      <w:pPr>
        <w:tabs>
          <w:tab w:val="num" w:pos="6546"/>
        </w:tabs>
        <w:ind w:left="6546" w:hanging="360"/>
      </w:pPr>
    </w:lvl>
  </w:abstractNum>
  <w:abstractNum w:abstractNumId="4" w15:restartNumberingAfterBreak="0">
    <w:nsid w:val="47455C65"/>
    <w:multiLevelType w:val="hybridMultilevel"/>
    <w:tmpl w:val="43CEC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A163A"/>
    <w:multiLevelType w:val="hybridMultilevel"/>
    <w:tmpl w:val="AEC2FBCA"/>
    <w:lvl w:ilvl="0" w:tplc="FFFFFFFF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BB298F"/>
    <w:multiLevelType w:val="hybridMultilevel"/>
    <w:tmpl w:val="EF3C8FBA"/>
    <w:lvl w:ilvl="0" w:tplc="7F1CBA9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5F7973D7"/>
    <w:multiLevelType w:val="hybridMultilevel"/>
    <w:tmpl w:val="A4DAC0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9" w15:restartNumberingAfterBreak="0">
    <w:nsid w:val="688C0135"/>
    <w:multiLevelType w:val="hybridMultilevel"/>
    <w:tmpl w:val="E1484412"/>
    <w:lvl w:ilvl="0" w:tplc="A998D5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B4C88"/>
    <w:multiLevelType w:val="hybridMultilevel"/>
    <w:tmpl w:val="D13C7E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BB1B90"/>
    <w:multiLevelType w:val="hybridMultilevel"/>
    <w:tmpl w:val="90DCEB18"/>
    <w:lvl w:ilvl="0" w:tplc="9D96049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0"/>
  </w:num>
  <w:num w:numId="3">
    <w:abstractNumId w:val="9"/>
  </w:num>
  <w:num w:numId="4">
    <w:abstractNumId w:val="2"/>
  </w:num>
  <w:num w:numId="5">
    <w:abstractNumId w:val="8"/>
  </w:num>
  <w:num w:numId="6">
    <w:abstractNumId w:val="4"/>
  </w:num>
  <w:num w:numId="7">
    <w:abstractNumId w:val="3"/>
  </w:num>
  <w:num w:numId="8">
    <w:abstractNumId w:val="1"/>
  </w:num>
  <w:num w:numId="9">
    <w:abstractNumId w:val="6"/>
  </w:num>
  <w:num w:numId="10">
    <w:abstractNumId w:val="11"/>
  </w:num>
  <w:num w:numId="11">
    <w:abstractNumId w:val="5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N7Y0NrSwNDKyNDJV0lEKTi0uzszPAykwrAUAhRDTeSwAAAA="/>
  </w:docVars>
  <w:rsids>
    <w:rsidRoot w:val="00273C06"/>
    <w:rsid w:val="00013F22"/>
    <w:rsid w:val="000163FC"/>
    <w:rsid w:val="00017625"/>
    <w:rsid w:val="00025F1A"/>
    <w:rsid w:val="00037D8E"/>
    <w:rsid w:val="000508EB"/>
    <w:rsid w:val="00056AD1"/>
    <w:rsid w:val="00063245"/>
    <w:rsid w:val="000645ED"/>
    <w:rsid w:val="00074FAA"/>
    <w:rsid w:val="00076B93"/>
    <w:rsid w:val="00087F48"/>
    <w:rsid w:val="000962D4"/>
    <w:rsid w:val="00096D6F"/>
    <w:rsid w:val="000A3E88"/>
    <w:rsid w:val="000A52B3"/>
    <w:rsid w:val="000B40C9"/>
    <w:rsid w:val="000D0826"/>
    <w:rsid w:val="000D0B67"/>
    <w:rsid w:val="000F066C"/>
    <w:rsid w:val="000F4E54"/>
    <w:rsid w:val="00111DFC"/>
    <w:rsid w:val="0011328A"/>
    <w:rsid w:val="00116660"/>
    <w:rsid w:val="00124681"/>
    <w:rsid w:val="001449ED"/>
    <w:rsid w:val="001452F6"/>
    <w:rsid w:val="00145872"/>
    <w:rsid w:val="00154ACC"/>
    <w:rsid w:val="00167E2A"/>
    <w:rsid w:val="0017683F"/>
    <w:rsid w:val="00184114"/>
    <w:rsid w:val="00194125"/>
    <w:rsid w:val="00197315"/>
    <w:rsid w:val="001A6AB3"/>
    <w:rsid w:val="001E0253"/>
    <w:rsid w:val="001E3C69"/>
    <w:rsid w:val="001E518B"/>
    <w:rsid w:val="001E6A59"/>
    <w:rsid w:val="001F665D"/>
    <w:rsid w:val="001F79EE"/>
    <w:rsid w:val="00204CEA"/>
    <w:rsid w:val="00206E34"/>
    <w:rsid w:val="00214787"/>
    <w:rsid w:val="00220AF7"/>
    <w:rsid w:val="0022259C"/>
    <w:rsid w:val="00223A9D"/>
    <w:rsid w:val="00227650"/>
    <w:rsid w:val="002310E9"/>
    <w:rsid w:val="00231E3F"/>
    <w:rsid w:val="00233234"/>
    <w:rsid w:val="00233A12"/>
    <w:rsid w:val="00235635"/>
    <w:rsid w:val="00246D08"/>
    <w:rsid w:val="00250DF0"/>
    <w:rsid w:val="00256482"/>
    <w:rsid w:val="002570CA"/>
    <w:rsid w:val="002636D8"/>
    <w:rsid w:val="00273C06"/>
    <w:rsid w:val="0029069E"/>
    <w:rsid w:val="002932A4"/>
    <w:rsid w:val="00293D8A"/>
    <w:rsid w:val="002A3B12"/>
    <w:rsid w:val="002A6E08"/>
    <w:rsid w:val="002B39DA"/>
    <w:rsid w:val="002B3ADB"/>
    <w:rsid w:val="002C00BB"/>
    <w:rsid w:val="002C447B"/>
    <w:rsid w:val="002D4FB5"/>
    <w:rsid w:val="002D6E80"/>
    <w:rsid w:val="002E1ADB"/>
    <w:rsid w:val="002E5A52"/>
    <w:rsid w:val="002E73D1"/>
    <w:rsid w:val="002F27BF"/>
    <w:rsid w:val="003136F6"/>
    <w:rsid w:val="00315F4E"/>
    <w:rsid w:val="003170B1"/>
    <w:rsid w:val="00320F81"/>
    <w:rsid w:val="00340FE1"/>
    <w:rsid w:val="00353A70"/>
    <w:rsid w:val="00360FAA"/>
    <w:rsid w:val="00361674"/>
    <w:rsid w:val="00361F5B"/>
    <w:rsid w:val="003625B0"/>
    <w:rsid w:val="00362737"/>
    <w:rsid w:val="00362EFC"/>
    <w:rsid w:val="0039123B"/>
    <w:rsid w:val="003A41C2"/>
    <w:rsid w:val="003B1548"/>
    <w:rsid w:val="003B5525"/>
    <w:rsid w:val="003B5EFA"/>
    <w:rsid w:val="003B732C"/>
    <w:rsid w:val="003C2B0C"/>
    <w:rsid w:val="003C2F11"/>
    <w:rsid w:val="003C451C"/>
    <w:rsid w:val="003C7435"/>
    <w:rsid w:val="003D346F"/>
    <w:rsid w:val="003D664B"/>
    <w:rsid w:val="003D6A60"/>
    <w:rsid w:val="003E2327"/>
    <w:rsid w:val="003E33A8"/>
    <w:rsid w:val="003E35DA"/>
    <w:rsid w:val="003F0BBB"/>
    <w:rsid w:val="003F3D1B"/>
    <w:rsid w:val="003F54F8"/>
    <w:rsid w:val="00401F6F"/>
    <w:rsid w:val="00410AEF"/>
    <w:rsid w:val="00411890"/>
    <w:rsid w:val="0041225A"/>
    <w:rsid w:val="0042024F"/>
    <w:rsid w:val="00422AF6"/>
    <w:rsid w:val="00427375"/>
    <w:rsid w:val="004329AA"/>
    <w:rsid w:val="0043338A"/>
    <w:rsid w:val="00436308"/>
    <w:rsid w:val="004404F9"/>
    <w:rsid w:val="0045294F"/>
    <w:rsid w:val="00454812"/>
    <w:rsid w:val="004559FC"/>
    <w:rsid w:val="0045646C"/>
    <w:rsid w:val="00466A68"/>
    <w:rsid w:val="00483733"/>
    <w:rsid w:val="00486E95"/>
    <w:rsid w:val="004904C3"/>
    <w:rsid w:val="00492EC7"/>
    <w:rsid w:val="004973EE"/>
    <w:rsid w:val="004A2762"/>
    <w:rsid w:val="004B1CB5"/>
    <w:rsid w:val="004B2217"/>
    <w:rsid w:val="004B53C7"/>
    <w:rsid w:val="004C2924"/>
    <w:rsid w:val="004C4B38"/>
    <w:rsid w:val="004C7682"/>
    <w:rsid w:val="004C76CE"/>
    <w:rsid w:val="004D15FD"/>
    <w:rsid w:val="004D196A"/>
    <w:rsid w:val="004D78C0"/>
    <w:rsid w:val="004E142F"/>
    <w:rsid w:val="004E55D5"/>
    <w:rsid w:val="004F52D5"/>
    <w:rsid w:val="004F5339"/>
    <w:rsid w:val="004F7279"/>
    <w:rsid w:val="00502D5E"/>
    <w:rsid w:val="00507BE2"/>
    <w:rsid w:val="00507F6D"/>
    <w:rsid w:val="0051177D"/>
    <w:rsid w:val="00521B17"/>
    <w:rsid w:val="0052721C"/>
    <w:rsid w:val="00531EB1"/>
    <w:rsid w:val="005350FB"/>
    <w:rsid w:val="0053736D"/>
    <w:rsid w:val="00544088"/>
    <w:rsid w:val="005461D0"/>
    <w:rsid w:val="005537B0"/>
    <w:rsid w:val="005552C1"/>
    <w:rsid w:val="00556615"/>
    <w:rsid w:val="005636A3"/>
    <w:rsid w:val="00564CCE"/>
    <w:rsid w:val="00566702"/>
    <w:rsid w:val="00574EB9"/>
    <w:rsid w:val="0058570A"/>
    <w:rsid w:val="00585830"/>
    <w:rsid w:val="00586831"/>
    <w:rsid w:val="00590B05"/>
    <w:rsid w:val="005927C2"/>
    <w:rsid w:val="005A35A9"/>
    <w:rsid w:val="005B0070"/>
    <w:rsid w:val="005B099C"/>
    <w:rsid w:val="005B15E1"/>
    <w:rsid w:val="005B3534"/>
    <w:rsid w:val="005C1946"/>
    <w:rsid w:val="005C2B58"/>
    <w:rsid w:val="005E045E"/>
    <w:rsid w:val="005F2183"/>
    <w:rsid w:val="005F3D99"/>
    <w:rsid w:val="005F6A95"/>
    <w:rsid w:val="005F78BF"/>
    <w:rsid w:val="00606CEF"/>
    <w:rsid w:val="0061072F"/>
    <w:rsid w:val="0061686A"/>
    <w:rsid w:val="00617267"/>
    <w:rsid w:val="00622EB5"/>
    <w:rsid w:val="00622FF0"/>
    <w:rsid w:val="00636C6B"/>
    <w:rsid w:val="006376C3"/>
    <w:rsid w:val="00637C48"/>
    <w:rsid w:val="0064002D"/>
    <w:rsid w:val="00640449"/>
    <w:rsid w:val="006473E6"/>
    <w:rsid w:val="00657E19"/>
    <w:rsid w:val="00666D86"/>
    <w:rsid w:val="006850B4"/>
    <w:rsid w:val="0069515F"/>
    <w:rsid w:val="006A04A3"/>
    <w:rsid w:val="006A290C"/>
    <w:rsid w:val="006A7F2D"/>
    <w:rsid w:val="006B0063"/>
    <w:rsid w:val="006B6213"/>
    <w:rsid w:val="006C15C6"/>
    <w:rsid w:val="006D2883"/>
    <w:rsid w:val="006D5691"/>
    <w:rsid w:val="006D6112"/>
    <w:rsid w:val="006D6763"/>
    <w:rsid w:val="006F31D4"/>
    <w:rsid w:val="007022B6"/>
    <w:rsid w:val="00707A28"/>
    <w:rsid w:val="0071061D"/>
    <w:rsid w:val="0071240F"/>
    <w:rsid w:val="007271ED"/>
    <w:rsid w:val="00730A2B"/>
    <w:rsid w:val="00732FF5"/>
    <w:rsid w:val="00735B4C"/>
    <w:rsid w:val="00741FCE"/>
    <w:rsid w:val="00746CFA"/>
    <w:rsid w:val="00757BF3"/>
    <w:rsid w:val="00770470"/>
    <w:rsid w:val="00775E02"/>
    <w:rsid w:val="0078125C"/>
    <w:rsid w:val="0079643B"/>
    <w:rsid w:val="00796517"/>
    <w:rsid w:val="007C14B2"/>
    <w:rsid w:val="007C28E8"/>
    <w:rsid w:val="007C43CB"/>
    <w:rsid w:val="007D27D9"/>
    <w:rsid w:val="007E221D"/>
    <w:rsid w:val="00803AD1"/>
    <w:rsid w:val="008073A8"/>
    <w:rsid w:val="00814374"/>
    <w:rsid w:val="008159CA"/>
    <w:rsid w:val="008162FD"/>
    <w:rsid w:val="00817840"/>
    <w:rsid w:val="0083388A"/>
    <w:rsid w:val="0084006F"/>
    <w:rsid w:val="008574F2"/>
    <w:rsid w:val="00862200"/>
    <w:rsid w:val="00867FF5"/>
    <w:rsid w:val="00871180"/>
    <w:rsid w:val="00872CB2"/>
    <w:rsid w:val="00876376"/>
    <w:rsid w:val="00883201"/>
    <w:rsid w:val="00886A83"/>
    <w:rsid w:val="00887990"/>
    <w:rsid w:val="008900AE"/>
    <w:rsid w:val="008A55D2"/>
    <w:rsid w:val="008B1DCC"/>
    <w:rsid w:val="008B3F1C"/>
    <w:rsid w:val="008C29DD"/>
    <w:rsid w:val="008C4333"/>
    <w:rsid w:val="008C6924"/>
    <w:rsid w:val="008D02DC"/>
    <w:rsid w:val="008D07E7"/>
    <w:rsid w:val="008E4899"/>
    <w:rsid w:val="00913EAA"/>
    <w:rsid w:val="00913F2E"/>
    <w:rsid w:val="00921212"/>
    <w:rsid w:val="00925B41"/>
    <w:rsid w:val="00927431"/>
    <w:rsid w:val="0093023F"/>
    <w:rsid w:val="00934D03"/>
    <w:rsid w:val="00935CAA"/>
    <w:rsid w:val="00951B8F"/>
    <w:rsid w:val="00956E2C"/>
    <w:rsid w:val="009708E1"/>
    <w:rsid w:val="00976A3E"/>
    <w:rsid w:val="00993240"/>
    <w:rsid w:val="009943AC"/>
    <w:rsid w:val="009A0775"/>
    <w:rsid w:val="009B420C"/>
    <w:rsid w:val="009C02D4"/>
    <w:rsid w:val="009C1901"/>
    <w:rsid w:val="009C1F53"/>
    <w:rsid w:val="009C23BD"/>
    <w:rsid w:val="009C40EB"/>
    <w:rsid w:val="009D546B"/>
    <w:rsid w:val="009F04D8"/>
    <w:rsid w:val="009F57A2"/>
    <w:rsid w:val="00A006B3"/>
    <w:rsid w:val="00A0237B"/>
    <w:rsid w:val="00A036A6"/>
    <w:rsid w:val="00A06698"/>
    <w:rsid w:val="00A32B5F"/>
    <w:rsid w:val="00A34C04"/>
    <w:rsid w:val="00A4321F"/>
    <w:rsid w:val="00A43ACE"/>
    <w:rsid w:val="00A4478E"/>
    <w:rsid w:val="00A47FFD"/>
    <w:rsid w:val="00A60F0F"/>
    <w:rsid w:val="00A633D8"/>
    <w:rsid w:val="00A63D1C"/>
    <w:rsid w:val="00A83DE8"/>
    <w:rsid w:val="00A841A8"/>
    <w:rsid w:val="00A85D48"/>
    <w:rsid w:val="00A916BD"/>
    <w:rsid w:val="00A93C9F"/>
    <w:rsid w:val="00A94365"/>
    <w:rsid w:val="00A960EE"/>
    <w:rsid w:val="00AA4469"/>
    <w:rsid w:val="00AA62B7"/>
    <w:rsid w:val="00AB08ED"/>
    <w:rsid w:val="00AB2510"/>
    <w:rsid w:val="00AB336A"/>
    <w:rsid w:val="00AB61EA"/>
    <w:rsid w:val="00AB6747"/>
    <w:rsid w:val="00AC0E20"/>
    <w:rsid w:val="00AC7AC1"/>
    <w:rsid w:val="00AD2B19"/>
    <w:rsid w:val="00AD3AE9"/>
    <w:rsid w:val="00AE4A00"/>
    <w:rsid w:val="00AF44C1"/>
    <w:rsid w:val="00B044FF"/>
    <w:rsid w:val="00B05908"/>
    <w:rsid w:val="00B05DC8"/>
    <w:rsid w:val="00B11F4E"/>
    <w:rsid w:val="00B15CD1"/>
    <w:rsid w:val="00B16AD0"/>
    <w:rsid w:val="00B2029F"/>
    <w:rsid w:val="00B216C5"/>
    <w:rsid w:val="00B236E2"/>
    <w:rsid w:val="00B2441D"/>
    <w:rsid w:val="00B26AF9"/>
    <w:rsid w:val="00B30147"/>
    <w:rsid w:val="00B36312"/>
    <w:rsid w:val="00B40184"/>
    <w:rsid w:val="00B433A7"/>
    <w:rsid w:val="00B61FDD"/>
    <w:rsid w:val="00B62BD8"/>
    <w:rsid w:val="00B71F5A"/>
    <w:rsid w:val="00B72897"/>
    <w:rsid w:val="00B72970"/>
    <w:rsid w:val="00B83AB5"/>
    <w:rsid w:val="00B872C9"/>
    <w:rsid w:val="00B923EF"/>
    <w:rsid w:val="00B95CD6"/>
    <w:rsid w:val="00B9746B"/>
    <w:rsid w:val="00BA4F96"/>
    <w:rsid w:val="00BB1BE5"/>
    <w:rsid w:val="00BE1932"/>
    <w:rsid w:val="00BE2B9E"/>
    <w:rsid w:val="00BF4115"/>
    <w:rsid w:val="00C00D38"/>
    <w:rsid w:val="00C016C3"/>
    <w:rsid w:val="00C0435D"/>
    <w:rsid w:val="00C06A72"/>
    <w:rsid w:val="00C1501C"/>
    <w:rsid w:val="00C2231B"/>
    <w:rsid w:val="00C24FA9"/>
    <w:rsid w:val="00C26B1B"/>
    <w:rsid w:val="00C3608E"/>
    <w:rsid w:val="00C4487E"/>
    <w:rsid w:val="00C502FF"/>
    <w:rsid w:val="00C503A5"/>
    <w:rsid w:val="00C52E52"/>
    <w:rsid w:val="00C53A74"/>
    <w:rsid w:val="00C563ED"/>
    <w:rsid w:val="00C64C73"/>
    <w:rsid w:val="00C70B88"/>
    <w:rsid w:val="00C74D7B"/>
    <w:rsid w:val="00C766F9"/>
    <w:rsid w:val="00C76C54"/>
    <w:rsid w:val="00C83889"/>
    <w:rsid w:val="00C83D45"/>
    <w:rsid w:val="00C850B1"/>
    <w:rsid w:val="00C93FDB"/>
    <w:rsid w:val="00CA3489"/>
    <w:rsid w:val="00CA63C9"/>
    <w:rsid w:val="00CB5A0D"/>
    <w:rsid w:val="00CB7ACD"/>
    <w:rsid w:val="00CC1A13"/>
    <w:rsid w:val="00CC1ACB"/>
    <w:rsid w:val="00CD3816"/>
    <w:rsid w:val="00CD662D"/>
    <w:rsid w:val="00CD69E2"/>
    <w:rsid w:val="00CE20FD"/>
    <w:rsid w:val="00CE5406"/>
    <w:rsid w:val="00CF07D4"/>
    <w:rsid w:val="00CF0B78"/>
    <w:rsid w:val="00CF5387"/>
    <w:rsid w:val="00D01427"/>
    <w:rsid w:val="00D033C9"/>
    <w:rsid w:val="00D0798C"/>
    <w:rsid w:val="00D21E62"/>
    <w:rsid w:val="00D2387E"/>
    <w:rsid w:val="00D32635"/>
    <w:rsid w:val="00D4387C"/>
    <w:rsid w:val="00D45F4E"/>
    <w:rsid w:val="00D55DE7"/>
    <w:rsid w:val="00D62A4A"/>
    <w:rsid w:val="00D66AC8"/>
    <w:rsid w:val="00D734D3"/>
    <w:rsid w:val="00D742D8"/>
    <w:rsid w:val="00D7500B"/>
    <w:rsid w:val="00D81ACB"/>
    <w:rsid w:val="00D822ED"/>
    <w:rsid w:val="00D82CB8"/>
    <w:rsid w:val="00D84CCD"/>
    <w:rsid w:val="00D86DF5"/>
    <w:rsid w:val="00D926F2"/>
    <w:rsid w:val="00D978AA"/>
    <w:rsid w:val="00D978AC"/>
    <w:rsid w:val="00DA143A"/>
    <w:rsid w:val="00DA4BCF"/>
    <w:rsid w:val="00DA5513"/>
    <w:rsid w:val="00DB0254"/>
    <w:rsid w:val="00DB09AD"/>
    <w:rsid w:val="00DB468D"/>
    <w:rsid w:val="00DB51BF"/>
    <w:rsid w:val="00DB6780"/>
    <w:rsid w:val="00DB6E43"/>
    <w:rsid w:val="00DC0223"/>
    <w:rsid w:val="00DC1F8C"/>
    <w:rsid w:val="00DC41CE"/>
    <w:rsid w:val="00DD3414"/>
    <w:rsid w:val="00DD3BE7"/>
    <w:rsid w:val="00DD42F9"/>
    <w:rsid w:val="00DE472A"/>
    <w:rsid w:val="00DE62D1"/>
    <w:rsid w:val="00DF0950"/>
    <w:rsid w:val="00E01FE1"/>
    <w:rsid w:val="00E05644"/>
    <w:rsid w:val="00E134ED"/>
    <w:rsid w:val="00E26251"/>
    <w:rsid w:val="00E41803"/>
    <w:rsid w:val="00E41A54"/>
    <w:rsid w:val="00E4606F"/>
    <w:rsid w:val="00E503BE"/>
    <w:rsid w:val="00E677E1"/>
    <w:rsid w:val="00E70455"/>
    <w:rsid w:val="00E72CDA"/>
    <w:rsid w:val="00E73E10"/>
    <w:rsid w:val="00E758FB"/>
    <w:rsid w:val="00E7701C"/>
    <w:rsid w:val="00E7716A"/>
    <w:rsid w:val="00E83C88"/>
    <w:rsid w:val="00E91329"/>
    <w:rsid w:val="00EA0B1A"/>
    <w:rsid w:val="00EA2875"/>
    <w:rsid w:val="00EA5BDF"/>
    <w:rsid w:val="00EA5EA9"/>
    <w:rsid w:val="00EB1BD5"/>
    <w:rsid w:val="00EB1F0B"/>
    <w:rsid w:val="00EC3307"/>
    <w:rsid w:val="00EC5C1A"/>
    <w:rsid w:val="00EC6B05"/>
    <w:rsid w:val="00EC7385"/>
    <w:rsid w:val="00ED1BC3"/>
    <w:rsid w:val="00ED1ECB"/>
    <w:rsid w:val="00ED531D"/>
    <w:rsid w:val="00EE356F"/>
    <w:rsid w:val="00EE39CD"/>
    <w:rsid w:val="00EE7AA5"/>
    <w:rsid w:val="00EF199D"/>
    <w:rsid w:val="00F01A82"/>
    <w:rsid w:val="00F104B9"/>
    <w:rsid w:val="00F1146B"/>
    <w:rsid w:val="00F12D3F"/>
    <w:rsid w:val="00F14AC8"/>
    <w:rsid w:val="00F20A87"/>
    <w:rsid w:val="00F21A5E"/>
    <w:rsid w:val="00F23139"/>
    <w:rsid w:val="00F24924"/>
    <w:rsid w:val="00F24F1B"/>
    <w:rsid w:val="00F329E5"/>
    <w:rsid w:val="00F3329F"/>
    <w:rsid w:val="00F373FB"/>
    <w:rsid w:val="00F55DC0"/>
    <w:rsid w:val="00F645F6"/>
    <w:rsid w:val="00F86CC4"/>
    <w:rsid w:val="00F91597"/>
    <w:rsid w:val="00F958F9"/>
    <w:rsid w:val="00FA1DD2"/>
    <w:rsid w:val="00FB0F1F"/>
    <w:rsid w:val="00FC119E"/>
    <w:rsid w:val="00FC4AB6"/>
    <w:rsid w:val="00FD0579"/>
    <w:rsid w:val="00FE32A0"/>
    <w:rsid w:val="00FE42F0"/>
    <w:rsid w:val="00FF059C"/>
    <w:rsid w:val="00FF5635"/>
    <w:rsid w:val="00FF6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620D5"/>
  <w15:docId w15:val="{84F04F9A-78BA-407D-B0C6-777259D8D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273C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C06"/>
    <w:rPr>
      <w:lang w:val="en-US"/>
    </w:rPr>
  </w:style>
  <w:style w:type="paragraph" w:styleId="ListParagraph">
    <w:name w:val="List Paragraph"/>
    <w:basedOn w:val="Normal"/>
    <w:uiPriority w:val="34"/>
    <w:qFormat/>
    <w:rsid w:val="00273C0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3C06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B61FDD"/>
    <w:pPr>
      <w:spacing w:after="120" w:line="240" w:lineRule="auto"/>
      <w:ind w:firstLine="360"/>
    </w:pPr>
    <w:rPr>
      <w:rFonts w:ascii="Calibri" w:eastAsia="Times New Roman" w:hAnsi="Calibri" w:cs="Times New Roman"/>
      <w:lang w:bidi="en-US"/>
    </w:rPr>
  </w:style>
  <w:style w:type="character" w:customStyle="1" w:styleId="BodyTextChar">
    <w:name w:val="Body Text Char"/>
    <w:basedOn w:val="DefaultParagraphFont"/>
    <w:link w:val="BodyText"/>
    <w:rsid w:val="00B61FDD"/>
    <w:rPr>
      <w:rFonts w:ascii="Calibri" w:eastAsia="Times New Roman" w:hAnsi="Calibri" w:cs="Times New Roman"/>
      <w:lang w:val="en-US" w:bidi="en-US"/>
    </w:rPr>
  </w:style>
  <w:style w:type="character" w:customStyle="1" w:styleId="fn">
    <w:name w:val="fn"/>
    <w:basedOn w:val="DefaultParagraphFont"/>
    <w:rsid w:val="00EB1BD5"/>
  </w:style>
  <w:style w:type="character" w:customStyle="1" w:styleId="given-name">
    <w:name w:val="given-name"/>
    <w:basedOn w:val="DefaultParagraphFont"/>
    <w:rsid w:val="00EB1BD5"/>
  </w:style>
  <w:style w:type="character" w:customStyle="1" w:styleId="family-name">
    <w:name w:val="family-name"/>
    <w:basedOn w:val="DefaultParagraphFont"/>
    <w:rsid w:val="00EB1BD5"/>
  </w:style>
  <w:style w:type="character" w:customStyle="1" w:styleId="org">
    <w:name w:val="org"/>
    <w:basedOn w:val="DefaultParagraphFont"/>
    <w:rsid w:val="00EB1BD5"/>
  </w:style>
  <w:style w:type="character" w:customStyle="1" w:styleId="street-address">
    <w:name w:val="street-address"/>
    <w:basedOn w:val="DefaultParagraphFont"/>
    <w:rsid w:val="00EB1BD5"/>
  </w:style>
  <w:style w:type="character" w:customStyle="1" w:styleId="locality">
    <w:name w:val="locality"/>
    <w:basedOn w:val="DefaultParagraphFont"/>
    <w:rsid w:val="00EB1BD5"/>
  </w:style>
  <w:style w:type="character" w:customStyle="1" w:styleId="postal-code">
    <w:name w:val="postal-code"/>
    <w:basedOn w:val="DefaultParagraphFont"/>
    <w:rsid w:val="00EB1BD5"/>
  </w:style>
  <w:style w:type="character" w:customStyle="1" w:styleId="country-name">
    <w:name w:val="country-name"/>
    <w:basedOn w:val="DefaultParagraphFont"/>
    <w:rsid w:val="00EB1BD5"/>
  </w:style>
  <w:style w:type="character" w:customStyle="1" w:styleId="tel">
    <w:name w:val="tel"/>
    <w:basedOn w:val="DefaultParagraphFont"/>
    <w:rsid w:val="008C29DD"/>
  </w:style>
  <w:style w:type="character" w:customStyle="1" w:styleId="value">
    <w:name w:val="value"/>
    <w:basedOn w:val="DefaultParagraphFont"/>
    <w:rsid w:val="008C29DD"/>
  </w:style>
  <w:style w:type="paragraph" w:customStyle="1" w:styleId="Achievement">
    <w:name w:val="Achievement"/>
    <w:basedOn w:val="BodyText"/>
    <w:rsid w:val="00C26B1B"/>
    <w:pPr>
      <w:numPr>
        <w:numId w:val="5"/>
      </w:numPr>
      <w:spacing w:after="60" w:line="220" w:lineRule="atLeast"/>
      <w:jc w:val="both"/>
    </w:pPr>
    <w:rPr>
      <w:rFonts w:ascii="Arial" w:hAnsi="Arial"/>
      <w:spacing w:val="-5"/>
      <w:sz w:val="20"/>
      <w:szCs w:val="20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A35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A35A9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tquote4">
    <w:name w:val="t_quote4"/>
    <w:basedOn w:val="DefaultParagraphFont"/>
    <w:rsid w:val="005A35A9"/>
  </w:style>
  <w:style w:type="paragraph" w:styleId="BalloonText">
    <w:name w:val="Balloon Text"/>
    <w:basedOn w:val="Normal"/>
    <w:link w:val="BalloonTextChar"/>
    <w:uiPriority w:val="99"/>
    <w:semiHidden/>
    <w:unhideWhenUsed/>
    <w:rsid w:val="00A447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78E"/>
    <w:rPr>
      <w:rFonts w:ascii="Tahoma" w:hAnsi="Tahoma" w:cs="Tahoma"/>
      <w:sz w:val="16"/>
      <w:szCs w:val="16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E4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47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472A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4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472A"/>
    <w:rPr>
      <w:b/>
      <w:bCs/>
      <w:sz w:val="20"/>
      <w:szCs w:val="20"/>
      <w:lang w:val="en-US"/>
    </w:rPr>
  </w:style>
  <w:style w:type="paragraph" w:customStyle="1" w:styleId="Default">
    <w:name w:val="Default"/>
    <w:rsid w:val="0078125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41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mariwah@ucc.edu.gh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onevc2010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788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5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r. Nikoi</dc:creator>
  <cp:lastModifiedBy>Eric Abodey</cp:lastModifiedBy>
  <cp:revision>3</cp:revision>
  <cp:lastPrinted>2013-10-07T07:42:00Z</cp:lastPrinted>
  <dcterms:created xsi:type="dcterms:W3CDTF">2021-03-04T09:58:00Z</dcterms:created>
  <dcterms:modified xsi:type="dcterms:W3CDTF">2021-03-09T12:13:00Z</dcterms:modified>
</cp:coreProperties>
</file>